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9113"/>
      </w:tblGrid>
      <w:tr w:rsidR="00791060" w:rsidRPr="00F233DC" w14:paraId="1B4E6F9C" w14:textId="77777777" w:rsidTr="00A8676B">
        <w:tc>
          <w:tcPr>
            <w:tcW w:w="9113" w:type="dxa"/>
            <w:tcBorders>
              <w:top w:val="nil"/>
              <w:left w:val="nil"/>
              <w:bottom w:val="nil"/>
              <w:right w:val="nil"/>
            </w:tcBorders>
          </w:tcPr>
          <w:p w14:paraId="6C65DFFA" w14:textId="77777777" w:rsidR="00791060" w:rsidRPr="00F233DC" w:rsidRDefault="00791060" w:rsidP="00EC5FD5">
            <w:pPr>
              <w:jc w:val="both"/>
              <w:rPr>
                <w:rFonts w:ascii="Cambria" w:hAnsi="Cambria"/>
                <w:b/>
                <w:bCs/>
                <w:sz w:val="28"/>
                <w:szCs w:val="28"/>
              </w:rPr>
            </w:pPr>
          </w:p>
        </w:tc>
      </w:tr>
      <w:tr w:rsidR="00791060" w:rsidRPr="00F233DC" w14:paraId="38E96762" w14:textId="77777777" w:rsidTr="00A8676B">
        <w:trPr>
          <w:trHeight w:val="738"/>
        </w:trPr>
        <w:tc>
          <w:tcPr>
            <w:tcW w:w="9113" w:type="dxa"/>
            <w:tcBorders>
              <w:top w:val="nil"/>
              <w:left w:val="nil"/>
              <w:bottom w:val="nil"/>
              <w:right w:val="nil"/>
            </w:tcBorders>
          </w:tcPr>
          <w:p w14:paraId="2B1C7BD4" w14:textId="77777777" w:rsidR="00B712D6" w:rsidRPr="00F233DC" w:rsidRDefault="00A360C7" w:rsidP="00EC5FD5">
            <w:pPr>
              <w:jc w:val="center"/>
              <w:rPr>
                <w:rFonts w:ascii="High Tower Text" w:hAnsi="High Tower Text"/>
                <w:b/>
                <w:bCs/>
                <w:color w:val="73C8FF"/>
                <w:sz w:val="28"/>
                <w:szCs w:val="28"/>
              </w:rPr>
            </w:pPr>
            <w:r w:rsidRPr="00F233DC">
              <w:rPr>
                <w:rFonts w:ascii="High Tower Text" w:hAnsi="High Tower Text"/>
                <w:b/>
                <w:bCs/>
                <w:color w:val="73C8FF"/>
                <w:sz w:val="28"/>
                <w:szCs w:val="28"/>
              </w:rPr>
              <w:t>Al Imam Mo</w:t>
            </w:r>
            <w:r w:rsidR="00B712D6" w:rsidRPr="00F233DC">
              <w:rPr>
                <w:rFonts w:ascii="High Tower Text" w:hAnsi="High Tower Text"/>
                <w:b/>
                <w:bCs/>
                <w:color w:val="73C8FF"/>
                <w:sz w:val="28"/>
                <w:szCs w:val="28"/>
              </w:rPr>
              <w:t>hammad Ibn Saud Islamic University</w:t>
            </w:r>
          </w:p>
          <w:p w14:paraId="7EC74AC7" w14:textId="77777777" w:rsidR="00B712D6" w:rsidRPr="00F233DC" w:rsidRDefault="00B712D6" w:rsidP="00EC5FD5">
            <w:pPr>
              <w:jc w:val="center"/>
              <w:rPr>
                <w:rFonts w:ascii="High Tower Text" w:hAnsi="High Tower Text"/>
                <w:b/>
                <w:bCs/>
                <w:color w:val="73C8FF"/>
                <w:sz w:val="28"/>
                <w:szCs w:val="28"/>
              </w:rPr>
            </w:pPr>
            <w:r w:rsidRPr="00F233DC">
              <w:rPr>
                <w:rFonts w:ascii="High Tower Text" w:hAnsi="High Tower Text"/>
                <w:b/>
                <w:bCs/>
                <w:color w:val="73C8FF"/>
                <w:sz w:val="28"/>
                <w:szCs w:val="28"/>
              </w:rPr>
              <w:t>College of Computer and Information Sciences</w:t>
            </w:r>
          </w:p>
          <w:p w14:paraId="3E8CC189" w14:textId="77777777" w:rsidR="00791060" w:rsidRPr="00F233DC" w:rsidRDefault="00C90872" w:rsidP="00EC5FD5">
            <w:pPr>
              <w:jc w:val="center"/>
              <w:rPr>
                <w:rFonts w:ascii="High Tower Text" w:hAnsi="High Tower Text"/>
                <w:b/>
                <w:bCs/>
                <w:color w:val="00B050"/>
                <w:sz w:val="44"/>
                <w:szCs w:val="44"/>
              </w:rPr>
            </w:pPr>
            <w:r w:rsidRPr="00F233DC">
              <w:rPr>
                <w:rFonts w:ascii="High Tower Text" w:hAnsi="High Tower Text"/>
                <w:b/>
                <w:bCs/>
                <w:color w:val="73C8FF"/>
                <w:sz w:val="44"/>
                <w:szCs w:val="44"/>
              </w:rPr>
              <w:t>Computer Science</w:t>
            </w:r>
            <w:r w:rsidR="00B712D6" w:rsidRPr="00F233DC">
              <w:rPr>
                <w:rFonts w:ascii="High Tower Text" w:hAnsi="High Tower Text"/>
                <w:b/>
                <w:bCs/>
                <w:color w:val="73C8FF"/>
                <w:sz w:val="44"/>
                <w:szCs w:val="44"/>
              </w:rPr>
              <w:t xml:space="preserve"> Department</w:t>
            </w:r>
          </w:p>
        </w:tc>
      </w:tr>
      <w:tr w:rsidR="0072056C" w:rsidRPr="00F233DC" w14:paraId="6BDB021D" w14:textId="77777777" w:rsidTr="00A8676B">
        <w:tc>
          <w:tcPr>
            <w:tcW w:w="9113" w:type="dxa"/>
            <w:tcBorders>
              <w:top w:val="nil"/>
              <w:left w:val="nil"/>
              <w:bottom w:val="nil"/>
              <w:right w:val="nil"/>
            </w:tcBorders>
          </w:tcPr>
          <w:p w14:paraId="6D2FE06F" w14:textId="77777777" w:rsidR="00253869" w:rsidRPr="00F233DC" w:rsidRDefault="00253869" w:rsidP="00EC5FD5">
            <w:pPr>
              <w:jc w:val="center"/>
              <w:rPr>
                <w:rFonts w:ascii="High Tower Text" w:hAnsi="High Tower Text"/>
                <w:b/>
                <w:iCs/>
                <w:color w:val="002060"/>
                <w:sz w:val="42"/>
                <w:szCs w:val="58"/>
              </w:rPr>
            </w:pPr>
          </w:p>
          <w:tbl>
            <w:tblPr>
              <w:tblStyle w:val="TableGrid"/>
              <w:tblW w:w="9095" w:type="dxa"/>
              <w:tblLayout w:type="fixed"/>
              <w:tblLook w:val="04A0" w:firstRow="1" w:lastRow="0" w:firstColumn="1" w:lastColumn="0" w:noHBand="0" w:noVBand="1"/>
            </w:tblPr>
            <w:tblGrid>
              <w:gridCol w:w="9095"/>
            </w:tblGrid>
            <w:tr w:rsidR="00253869" w:rsidRPr="00F233DC" w14:paraId="09D175DE" w14:textId="77777777" w:rsidTr="00A8676B">
              <w:tc>
                <w:tcPr>
                  <w:tcW w:w="909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73C8FF"/>
                </w:tcPr>
                <w:p w14:paraId="60C1E740" w14:textId="2C24E860" w:rsidR="00253869" w:rsidRPr="00EC5FD5" w:rsidRDefault="00622145" w:rsidP="00EC5FD5">
                  <w:pPr>
                    <w:jc w:val="center"/>
                    <w:rPr>
                      <w:rFonts w:ascii="High Tower Text" w:hAnsi="High Tower Text"/>
                      <w:b/>
                      <w:iCs/>
                      <w:color w:val="FFFFFF" w:themeColor="background1"/>
                      <w:sz w:val="50"/>
                      <w:szCs w:val="66"/>
                      <w:lang w:val="en-US"/>
                    </w:rPr>
                  </w:pPr>
                  <w:r>
                    <w:rPr>
                      <w:rFonts w:ascii="High Tower Text" w:hAnsi="High Tower Text"/>
                      <w:b/>
                      <w:iCs/>
                      <w:color w:val="FFFFFF" w:themeColor="background1"/>
                      <w:sz w:val="50"/>
                      <w:szCs w:val="66"/>
                    </w:rPr>
                    <w:t>Programming Assignment</w:t>
                  </w:r>
                  <w:r w:rsidR="00EC5FD5">
                    <w:rPr>
                      <w:rFonts w:ascii="High Tower Text" w:hAnsi="High Tower Text"/>
                      <w:b/>
                      <w:iCs/>
                      <w:color w:val="FFFFFF" w:themeColor="background1"/>
                      <w:sz w:val="50"/>
                      <w:szCs w:val="66"/>
                      <w:lang w:val="en-US"/>
                    </w:rPr>
                    <w:t xml:space="preserve"> </w:t>
                  </w:r>
                  <w:r w:rsidR="00F46A00">
                    <w:rPr>
                      <w:rFonts w:ascii="High Tower Text" w:hAnsi="High Tower Text"/>
                      <w:b/>
                      <w:iCs/>
                      <w:color w:val="FF0000"/>
                      <w:sz w:val="50"/>
                      <w:szCs w:val="66"/>
                      <w:lang w:val="en-US"/>
                    </w:rPr>
                    <w:t>1</w:t>
                  </w:r>
                  <w:bookmarkStart w:id="0" w:name="_GoBack"/>
                  <w:bookmarkEnd w:id="0"/>
                </w:p>
              </w:tc>
            </w:tr>
          </w:tbl>
          <w:p w14:paraId="43A3838A" w14:textId="77777777" w:rsidR="0072056C" w:rsidRPr="00F233DC" w:rsidRDefault="0072056C" w:rsidP="00EC5FD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14:paraId="7ECF2568" w14:textId="72A6E781" w:rsidR="00217378" w:rsidRPr="00F233DC" w:rsidRDefault="00217378" w:rsidP="00EC5FD5">
            <w:pPr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</w:tr>
    </w:tbl>
    <w:p w14:paraId="62CB9AE9" w14:textId="000CB152" w:rsidR="00267E39" w:rsidRDefault="00C15009" w:rsidP="00EC5FD5">
      <w:pPr>
        <w:jc w:val="both"/>
      </w:pPr>
      <w:r>
        <w:t xml:space="preserve">Implement </w:t>
      </w:r>
      <w:r>
        <w:rPr>
          <w:lang w:val="en-US"/>
        </w:rPr>
        <w:t xml:space="preserve">the </w:t>
      </w:r>
      <w:r>
        <w:t>insertion</w:t>
      </w:r>
      <w:r>
        <w:rPr>
          <w:lang w:val="en-US"/>
        </w:rPr>
        <w:t xml:space="preserve"> </w:t>
      </w:r>
      <w:r>
        <w:t>and merge sort algorithms. Compare their performance theoretically and experimentally.</w:t>
      </w:r>
    </w:p>
    <w:p w14:paraId="30E56366" w14:textId="77777777" w:rsidR="00CC2F59" w:rsidRDefault="00CC2F59" w:rsidP="00EC5FD5">
      <w:pPr>
        <w:jc w:val="both"/>
      </w:pPr>
    </w:p>
    <w:p w14:paraId="4BCE28AE" w14:textId="014F04F9" w:rsidR="0038398A" w:rsidRPr="0038398A" w:rsidRDefault="00C13471" w:rsidP="00EC5FD5">
      <w:pPr>
        <w:jc w:val="both"/>
        <w:rPr>
          <w:b/>
          <w:bCs/>
        </w:rPr>
      </w:pPr>
      <w:r w:rsidRPr="00C13471">
        <w:rPr>
          <w:b/>
          <w:bCs/>
          <w:lang w:val="en-US"/>
        </w:rPr>
        <w:t>Part One:</w:t>
      </w:r>
    </w:p>
    <w:p w14:paraId="50646CEF" w14:textId="0CD001BE" w:rsidR="004F001A" w:rsidRPr="00C15009" w:rsidRDefault="004F001A" w:rsidP="00C15009">
      <w:pPr>
        <w:numPr>
          <w:ilvl w:val="0"/>
          <w:numId w:val="58"/>
        </w:numPr>
        <w:jc w:val="both"/>
        <w:rPr>
          <w:lang w:val="en-US"/>
        </w:rPr>
      </w:pPr>
      <w:r>
        <w:rPr>
          <w:lang w:val="en-US"/>
        </w:rPr>
        <w:t>Write</w:t>
      </w:r>
      <w:r w:rsidRPr="0038398A">
        <w:t xml:space="preserve"> the </w:t>
      </w:r>
      <w:r w:rsidR="00C15009">
        <w:t>insertion</w:t>
      </w:r>
      <w:r w:rsidR="00C15009" w:rsidRPr="00C15009">
        <w:rPr>
          <w:lang w:val="en-US"/>
        </w:rPr>
        <w:t xml:space="preserve"> </w:t>
      </w:r>
      <w:r w:rsidR="00C15009">
        <w:t>and merge sort algorithms</w:t>
      </w:r>
      <w:r w:rsidRPr="00C15009">
        <w:rPr>
          <w:lang w:val="en-US"/>
        </w:rPr>
        <w:t>.</w:t>
      </w:r>
    </w:p>
    <w:p w14:paraId="79B725E1" w14:textId="6933911C" w:rsidR="004F001A" w:rsidRPr="0038398A" w:rsidRDefault="004F001A" w:rsidP="00F25399">
      <w:pPr>
        <w:numPr>
          <w:ilvl w:val="0"/>
          <w:numId w:val="58"/>
        </w:numPr>
        <w:jc w:val="both"/>
      </w:pPr>
      <w:r w:rsidRPr="0038398A">
        <w:t xml:space="preserve">Conduct a theoretical analysis of the time complexity of both algorithms. Compare and explain </w:t>
      </w:r>
      <w:r w:rsidR="00F25399">
        <w:rPr>
          <w:lang w:val="en-US"/>
        </w:rPr>
        <w:t>their</w:t>
      </w:r>
      <w:r w:rsidR="00F25399" w:rsidRPr="0038398A">
        <w:t xml:space="preserve"> </w:t>
      </w:r>
      <w:r w:rsidRPr="0038398A">
        <w:t>time complexit</w:t>
      </w:r>
      <w:r w:rsidR="00F25399" w:rsidRPr="00F25399">
        <w:rPr>
          <w:lang w:val="en-US"/>
        </w:rPr>
        <w:t>y</w:t>
      </w:r>
      <w:r w:rsidRPr="0038398A">
        <w:t>.</w:t>
      </w:r>
    </w:p>
    <w:p w14:paraId="4C641D56" w14:textId="77777777" w:rsidR="00C13471" w:rsidRDefault="00C13471" w:rsidP="00EC5FD5">
      <w:pPr>
        <w:ind w:left="360"/>
        <w:jc w:val="both"/>
      </w:pPr>
    </w:p>
    <w:p w14:paraId="1CC4594C" w14:textId="41E768CE" w:rsidR="00C13471" w:rsidRPr="00C13471" w:rsidRDefault="00C13471" w:rsidP="00EC5FD5">
      <w:pPr>
        <w:jc w:val="both"/>
        <w:rPr>
          <w:b/>
          <w:bCs/>
        </w:rPr>
      </w:pPr>
      <w:r w:rsidRPr="00C13471">
        <w:rPr>
          <w:b/>
          <w:bCs/>
          <w:lang w:val="en-US"/>
        </w:rPr>
        <w:t xml:space="preserve">Part </w:t>
      </w:r>
      <w:r>
        <w:rPr>
          <w:b/>
          <w:bCs/>
          <w:lang w:val="en-US"/>
        </w:rPr>
        <w:t>Two</w:t>
      </w:r>
      <w:r w:rsidRPr="00C13471">
        <w:rPr>
          <w:b/>
          <w:bCs/>
          <w:lang w:val="en-US"/>
        </w:rPr>
        <w:t>:</w:t>
      </w:r>
    </w:p>
    <w:p w14:paraId="3EFB7979" w14:textId="3803B9CF" w:rsidR="0038398A" w:rsidRPr="00F25399" w:rsidRDefault="0038398A" w:rsidP="00F25399">
      <w:pPr>
        <w:numPr>
          <w:ilvl w:val="0"/>
          <w:numId w:val="61"/>
        </w:numPr>
        <w:jc w:val="both"/>
        <w:rPr>
          <w:lang w:val="en-US"/>
        </w:rPr>
      </w:pPr>
      <w:r w:rsidRPr="0038398A">
        <w:t xml:space="preserve">Implement the </w:t>
      </w:r>
      <w:r w:rsidR="00F25399">
        <w:t>insertion</w:t>
      </w:r>
      <w:r w:rsidR="00F25399" w:rsidRPr="00F25399">
        <w:rPr>
          <w:lang w:val="en-US"/>
        </w:rPr>
        <w:t xml:space="preserve"> </w:t>
      </w:r>
      <w:r w:rsidR="00F25399">
        <w:t>and merge sort algorithms</w:t>
      </w:r>
      <w:r w:rsidR="00FC62F3" w:rsidRPr="00F25399">
        <w:rPr>
          <w:lang w:val="en-US"/>
        </w:rPr>
        <w:t>.</w:t>
      </w:r>
    </w:p>
    <w:p w14:paraId="24409A71" w14:textId="0F2D3254" w:rsidR="00F52ACF" w:rsidRPr="00065DE9" w:rsidRDefault="002349A5" w:rsidP="00FE7409">
      <w:pPr>
        <w:numPr>
          <w:ilvl w:val="0"/>
          <w:numId w:val="61"/>
        </w:numPr>
        <w:jc w:val="both"/>
        <w:rPr>
          <w:lang w:val="en-US"/>
        </w:rPr>
      </w:pPr>
      <w:r w:rsidRPr="00BD459E">
        <w:rPr>
          <w:rFonts w:eastAsiaTheme="minorHAnsi"/>
        </w:rPr>
        <w:t>Test and analyze the implemented algorithms</w:t>
      </w:r>
      <w:r w:rsidRPr="0038398A">
        <w:t xml:space="preserve"> </w:t>
      </w:r>
      <w:r>
        <w:rPr>
          <w:lang w:val="en-US"/>
        </w:rPr>
        <w:t>using</w:t>
      </w:r>
      <w:r w:rsidR="00D04E6C">
        <w:rPr>
          <w:lang w:val="en-US"/>
        </w:rPr>
        <w:t xml:space="preserve"> </w:t>
      </w:r>
      <w:r w:rsidR="000C004A">
        <w:rPr>
          <w:lang w:val="en-US"/>
        </w:rPr>
        <w:t>randomly</w:t>
      </w:r>
      <w:r w:rsidR="00F52ACF">
        <w:rPr>
          <w:lang w:val="en-US"/>
        </w:rPr>
        <w:t xml:space="preserve"> </w:t>
      </w:r>
      <w:r w:rsidR="00E52797">
        <w:rPr>
          <w:lang w:val="en-US"/>
        </w:rPr>
        <w:t>array</w:t>
      </w:r>
      <w:r w:rsidR="00F07D06">
        <w:rPr>
          <w:lang w:val="en-US"/>
        </w:rPr>
        <w:t>s</w:t>
      </w:r>
      <w:r w:rsidR="00467EA6">
        <w:rPr>
          <w:lang w:val="en-US"/>
        </w:rPr>
        <w:t xml:space="preserve"> </w:t>
      </w:r>
      <w:r w:rsidR="00467EA6" w:rsidRPr="00467EA6">
        <w:rPr>
          <w:lang w:val="en-US"/>
        </w:rPr>
        <w:t>of varying sizes</w:t>
      </w:r>
      <w:r w:rsidR="00223CFD">
        <w:rPr>
          <w:lang w:val="en-US"/>
        </w:rPr>
        <w:t xml:space="preserve"> (10, 50, 100, 1000)</w:t>
      </w:r>
      <w:r w:rsidR="00476721">
        <w:rPr>
          <w:lang w:val="en-US"/>
        </w:rPr>
        <w:t xml:space="preserve"> </w:t>
      </w:r>
      <w:r w:rsidR="0038398A" w:rsidRPr="0038398A">
        <w:t>and record the runtime</w:t>
      </w:r>
      <w:r w:rsidR="00FE7409">
        <w:rPr>
          <w:lang w:val="en-US"/>
        </w:rPr>
        <w:t>.</w:t>
      </w:r>
    </w:p>
    <w:p w14:paraId="0918F524" w14:textId="07FD2339" w:rsidR="0038398A" w:rsidRPr="0038398A" w:rsidRDefault="0038398A" w:rsidP="00407914">
      <w:pPr>
        <w:numPr>
          <w:ilvl w:val="0"/>
          <w:numId w:val="61"/>
        </w:numPr>
        <w:jc w:val="both"/>
      </w:pPr>
      <w:r w:rsidRPr="0038398A">
        <w:t>Analyze</w:t>
      </w:r>
      <w:r w:rsidR="007C7016">
        <w:rPr>
          <w:lang w:val="en-US"/>
        </w:rPr>
        <w:t xml:space="preserve"> </w:t>
      </w:r>
      <w:r w:rsidRPr="0038398A">
        <w:t>the experimental results</w:t>
      </w:r>
      <w:r w:rsidR="007C7016">
        <w:rPr>
          <w:lang w:val="en-US"/>
        </w:rPr>
        <w:t xml:space="preserve"> and compare them with the </w:t>
      </w:r>
      <w:r w:rsidR="007C7016" w:rsidRPr="0038398A">
        <w:t>theoretical analysis</w:t>
      </w:r>
      <w:r w:rsidR="00AD3080">
        <w:rPr>
          <w:lang w:val="en-US"/>
        </w:rPr>
        <w:t>.</w:t>
      </w:r>
      <w:r w:rsidR="008E05CD">
        <w:rPr>
          <w:lang w:val="en-US"/>
        </w:rPr>
        <w:t xml:space="preserve"> Write your </w:t>
      </w:r>
      <w:r w:rsidR="00407914">
        <w:rPr>
          <w:lang w:val="en-US"/>
        </w:rPr>
        <w:t>conclusion</w:t>
      </w:r>
      <w:r w:rsidR="00774863">
        <w:rPr>
          <w:lang w:val="en-US"/>
        </w:rPr>
        <w:t xml:space="preserve"> </w:t>
      </w:r>
      <w:r w:rsidR="00407914" w:rsidRPr="00407914">
        <w:rPr>
          <w:lang w:val="en-US"/>
        </w:rPr>
        <w:t>(i.e., which algorithm is better).</w:t>
      </w:r>
    </w:p>
    <w:p w14:paraId="181EC762" w14:textId="77777777" w:rsidR="003811B7" w:rsidRPr="0038398A" w:rsidRDefault="003811B7" w:rsidP="00EC5FD5">
      <w:pPr>
        <w:ind w:left="720"/>
        <w:jc w:val="both"/>
      </w:pPr>
    </w:p>
    <w:p w14:paraId="3083E7B0" w14:textId="77777777" w:rsidR="0038398A" w:rsidRPr="0038398A" w:rsidRDefault="0038398A" w:rsidP="00EC5FD5">
      <w:pPr>
        <w:jc w:val="both"/>
        <w:rPr>
          <w:b/>
          <w:bCs/>
        </w:rPr>
      </w:pPr>
      <w:r w:rsidRPr="0038398A">
        <w:rPr>
          <w:b/>
          <w:bCs/>
        </w:rPr>
        <w:t>Deliverables:</w:t>
      </w:r>
    </w:p>
    <w:p w14:paraId="4F5C0FF2" w14:textId="3FBE7DA2" w:rsidR="0038398A" w:rsidRPr="0038398A" w:rsidRDefault="007C7016" w:rsidP="00EC5FD5">
      <w:pPr>
        <w:numPr>
          <w:ilvl w:val="0"/>
          <w:numId w:val="59"/>
        </w:numPr>
        <w:jc w:val="both"/>
      </w:pPr>
      <w:r>
        <w:rPr>
          <w:lang w:val="en-US"/>
        </w:rPr>
        <w:t>The s</w:t>
      </w:r>
      <w:r w:rsidR="0038398A" w:rsidRPr="0038398A">
        <w:t>ource code</w:t>
      </w:r>
      <w:r w:rsidR="00A92B65">
        <w:rPr>
          <w:lang w:val="en-US"/>
        </w:rPr>
        <w:t>, and</w:t>
      </w:r>
    </w:p>
    <w:p w14:paraId="3F565A84" w14:textId="14736EA0" w:rsidR="0038398A" w:rsidRPr="0038398A" w:rsidRDefault="0038398A" w:rsidP="00EC5FD5">
      <w:pPr>
        <w:numPr>
          <w:ilvl w:val="0"/>
          <w:numId w:val="59"/>
        </w:numPr>
        <w:jc w:val="both"/>
      </w:pPr>
      <w:r w:rsidRPr="0038398A">
        <w:t xml:space="preserve">Report </w:t>
      </w:r>
      <w:r w:rsidR="00A92B65">
        <w:rPr>
          <w:lang w:val="en-US"/>
        </w:rPr>
        <w:t>including the details of part one and two.</w:t>
      </w:r>
    </w:p>
    <w:p w14:paraId="1FCEABBC" w14:textId="77777777" w:rsidR="00670A2E" w:rsidRDefault="00670A2E" w:rsidP="00EC5FD5">
      <w:pPr>
        <w:jc w:val="both"/>
      </w:pPr>
    </w:p>
    <w:p w14:paraId="0B1B01BE" w14:textId="4D9C0671" w:rsidR="00A92B65" w:rsidRPr="0038398A" w:rsidRDefault="00A92B65" w:rsidP="00F46A00">
      <w:pPr>
        <w:jc w:val="both"/>
        <w:rPr>
          <w:b/>
          <w:bCs/>
        </w:rPr>
      </w:pPr>
      <w:r>
        <w:rPr>
          <w:b/>
          <w:bCs/>
          <w:lang w:val="en-US"/>
        </w:rPr>
        <w:t>Submission</w:t>
      </w:r>
      <w:r w:rsidRPr="0038398A">
        <w:rPr>
          <w:b/>
          <w:bCs/>
        </w:rPr>
        <w:t>:</w:t>
      </w:r>
      <w:r>
        <w:rPr>
          <w:b/>
          <w:bCs/>
          <w:lang w:val="en-US"/>
        </w:rPr>
        <w:t xml:space="preserve"> </w:t>
      </w:r>
      <w:r w:rsidR="00F46A00">
        <w:rPr>
          <w:color w:val="FF0000"/>
          <w:lang w:val="en-US"/>
        </w:rPr>
        <w:t>15/1/2024</w:t>
      </w:r>
    </w:p>
    <w:p w14:paraId="2FD9BE7C" w14:textId="77777777" w:rsidR="00670A2E" w:rsidRPr="00F233DC" w:rsidRDefault="00670A2E" w:rsidP="00EC5FD5">
      <w:pPr>
        <w:jc w:val="both"/>
      </w:pPr>
    </w:p>
    <w:sectPr w:rsidR="00670A2E" w:rsidRPr="00F233DC" w:rsidSect="00963811">
      <w:headerReference w:type="default" r:id="rId8"/>
      <w:footerReference w:type="default" r:id="rId9"/>
      <w:pgSz w:w="11909" w:h="16834" w:code="9"/>
      <w:pgMar w:top="1797" w:right="1440" w:bottom="1440" w:left="1440" w:header="720" w:footer="720" w:gutter="0"/>
      <w:pgBorders w:offsetFrom="page">
        <w:left w:val="single" w:sz="48" w:space="24" w:color="73C8F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7F113D" w14:textId="77777777" w:rsidR="00631E9A" w:rsidRDefault="00631E9A" w:rsidP="0072056C">
      <w:r>
        <w:separator/>
      </w:r>
    </w:p>
  </w:endnote>
  <w:endnote w:type="continuationSeparator" w:id="0">
    <w:p w14:paraId="11606F95" w14:textId="77777777" w:rsidR="00631E9A" w:rsidRDefault="00631E9A" w:rsidP="007205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Sylfaen" w:hAnsi="Sylfaen"/>
        <w:sz w:val="20"/>
        <w:szCs w:val="20"/>
      </w:rPr>
      <w:id w:val="43317190"/>
      <w:docPartObj>
        <w:docPartGallery w:val="Page Numbers (Top of Page)"/>
        <w:docPartUnique/>
      </w:docPartObj>
    </w:sdtPr>
    <w:sdtEndPr/>
    <w:sdtContent>
      <w:p w14:paraId="35618DD0" w14:textId="77777777" w:rsidR="002D1EC1" w:rsidRDefault="002D1EC1" w:rsidP="00EB0259">
        <w:pPr>
          <w:pStyle w:val="Footer"/>
          <w:jc w:val="right"/>
          <w:rPr>
            <w:rFonts w:ascii="Sylfaen" w:hAnsi="Sylfaen"/>
            <w:sz w:val="20"/>
            <w:szCs w:val="20"/>
          </w:rPr>
        </w:pPr>
      </w:p>
      <w:p w14:paraId="7A8A242C" w14:textId="77777777" w:rsidR="002D1EC1" w:rsidRPr="00293BB6" w:rsidRDefault="002D1EC1" w:rsidP="00EB0259">
        <w:pPr>
          <w:pStyle w:val="Footer"/>
          <w:jc w:val="right"/>
          <w:rPr>
            <w:rFonts w:ascii="Sylfaen" w:hAnsi="Sylfaen"/>
            <w:color w:val="00B050"/>
            <w:sz w:val="20"/>
            <w:szCs w:val="20"/>
          </w:rPr>
        </w:pPr>
        <w:r>
          <w:rPr>
            <w:noProof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45F73757" wp14:editId="3812EF14">
                  <wp:simplePos x="0" y="0"/>
                  <wp:positionH relativeFrom="column">
                    <wp:posOffset>-285750</wp:posOffset>
                  </wp:positionH>
                  <wp:positionV relativeFrom="paragraph">
                    <wp:posOffset>116840</wp:posOffset>
                  </wp:positionV>
                  <wp:extent cx="6296025" cy="0"/>
                  <wp:effectExtent l="19050" t="21590" r="19050" b="26035"/>
                  <wp:wrapNone/>
                  <wp:docPr id="3" name="Straight Arrow Connector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9602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rgbClr val="73C8F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mo="http://schemas.microsoft.com/office/mac/office/2008/main" xmlns:mv="urn:schemas-microsoft-com:mac:vml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<w:pict>
                <v:shapetype w14:anchorId="760765C4" id="_x0000_t32" coordsize="21600,21600" o:spt="32" o:oned="t" path="m0,0l21600,21600e" filled="f">
                  <v:path arrowok="t" fillok="f" o:connecttype="none"/>
                  <o:lock v:ext="edit" shapetype="t"/>
                </v:shapetype>
                <v:shape id="Straight Arrow Connector 7" o:spid="_x0000_s1026" type="#_x0000_t32" style="position:absolute;margin-left:-22.5pt;margin-top:9.2pt;width:495.7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" strokecolor="#73c8ff" strokeweight="3pt"/>
              </w:pict>
            </mc:Fallback>
          </mc:AlternateContent>
        </w:r>
        <w:r>
          <w:rPr>
            <w:noProof/>
            <w:lang w:val="en-US"/>
          </w:rPr>
          <mc:AlternateContent>
            <mc:Choice Requires="wps">
              <w:drawing>
                <wp:anchor distT="45720" distB="45720" distL="114300" distR="114300" simplePos="0" relativeHeight="251660288" behindDoc="0" locked="0" layoutInCell="1" allowOverlap="1" wp14:anchorId="496AB060" wp14:editId="1CFD321C">
                  <wp:simplePos x="0" y="0"/>
                  <wp:positionH relativeFrom="column">
                    <wp:posOffset>4848225</wp:posOffset>
                  </wp:positionH>
                  <wp:positionV relativeFrom="paragraph">
                    <wp:posOffset>92075</wp:posOffset>
                  </wp:positionV>
                  <wp:extent cx="813435" cy="217170"/>
                  <wp:effectExtent l="9525" t="6350" r="5715" b="6350"/>
                  <wp:wrapSquare wrapText="bothSides"/>
                  <wp:docPr id="2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813435" cy="2171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B98FAF" w14:textId="282C40FF" w:rsidR="002D1EC1" w:rsidRPr="00C90872" w:rsidRDefault="002D1EC1" w:rsidP="00EB0259">
                              <w:pPr>
                                <w:jc w:val="right"/>
                                <w:rPr>
                                  <w:color w:val="73C8FF"/>
                                  <w:sz w:val="16"/>
                                  <w:szCs w:val="16"/>
                                </w:rPr>
                              </w:pPr>
                              <w:r w:rsidRPr="00C90872">
                                <w:rPr>
                                  <w:rFonts w:ascii="Sylfaen" w:hAnsi="Sylfaen"/>
                                  <w:color w:val="73C8FF"/>
                                  <w:sz w:val="16"/>
                                  <w:szCs w:val="16"/>
                                </w:rPr>
                                <w:t xml:space="preserve">Page </w:t>
                              </w:r>
                              <w:r w:rsidRPr="00C90872">
                                <w:rPr>
                                  <w:rFonts w:ascii="Sylfaen" w:hAnsi="Sylfaen"/>
                                  <w:b/>
                                  <w:bCs/>
                                  <w:color w:val="73C8FF"/>
                                  <w:sz w:val="16"/>
                                  <w:szCs w:val="16"/>
                                </w:rPr>
                                <w:fldChar w:fldCharType="begin"/>
                              </w:r>
                              <w:r w:rsidRPr="00C90872">
                                <w:rPr>
                                  <w:rFonts w:ascii="Sylfaen" w:hAnsi="Sylfaen"/>
                                  <w:b/>
                                  <w:bCs/>
                                  <w:color w:val="73C8FF"/>
                                  <w:sz w:val="16"/>
                                  <w:szCs w:val="16"/>
                                </w:rPr>
                                <w:instrText xml:space="preserve"> PAGE </w:instrText>
                              </w:r>
                              <w:r w:rsidRPr="00C90872">
                                <w:rPr>
                                  <w:rFonts w:ascii="Sylfaen" w:hAnsi="Sylfaen"/>
                                  <w:b/>
                                  <w:bCs/>
                                  <w:color w:val="73C8FF"/>
                                  <w:sz w:val="16"/>
                                  <w:szCs w:val="16"/>
                                </w:rPr>
                                <w:fldChar w:fldCharType="separate"/>
                              </w:r>
                              <w:r w:rsidR="00F46A00">
                                <w:rPr>
                                  <w:rFonts w:ascii="Sylfaen" w:hAnsi="Sylfaen"/>
                                  <w:b/>
                                  <w:bCs/>
                                  <w:noProof/>
                                  <w:color w:val="73C8FF"/>
                                  <w:sz w:val="16"/>
                                  <w:szCs w:val="16"/>
                                </w:rPr>
                                <w:t>1</w:t>
                              </w:r>
                              <w:r w:rsidRPr="00C90872">
                                <w:rPr>
                                  <w:rFonts w:ascii="Sylfaen" w:hAnsi="Sylfaen"/>
                                  <w:b/>
                                  <w:bCs/>
                                  <w:color w:val="73C8FF"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  <w:r w:rsidRPr="00C90872">
                                <w:rPr>
                                  <w:rFonts w:ascii="Sylfaen" w:hAnsi="Sylfaen"/>
                                  <w:color w:val="73C8FF"/>
                                  <w:sz w:val="16"/>
                                  <w:szCs w:val="16"/>
                                </w:rPr>
                                <w:t xml:space="preserve"> of </w:t>
                              </w:r>
                              <w:r w:rsidRPr="00C90872">
                                <w:rPr>
                                  <w:rFonts w:ascii="Sylfaen" w:hAnsi="Sylfaen"/>
                                  <w:b/>
                                  <w:bCs/>
                                  <w:color w:val="73C8FF"/>
                                  <w:sz w:val="16"/>
                                  <w:szCs w:val="16"/>
                                </w:rPr>
                                <w:fldChar w:fldCharType="begin"/>
                              </w:r>
                              <w:r w:rsidRPr="00C90872">
                                <w:rPr>
                                  <w:rFonts w:ascii="Sylfaen" w:hAnsi="Sylfaen"/>
                                  <w:b/>
                                  <w:bCs/>
                                  <w:color w:val="73C8FF"/>
                                  <w:sz w:val="16"/>
                                  <w:szCs w:val="16"/>
                                </w:rPr>
                                <w:instrText xml:space="preserve"> NUMPAGES  </w:instrText>
                              </w:r>
                              <w:r w:rsidRPr="00C90872">
                                <w:rPr>
                                  <w:rFonts w:ascii="Sylfaen" w:hAnsi="Sylfaen"/>
                                  <w:b/>
                                  <w:bCs/>
                                  <w:color w:val="73C8FF"/>
                                  <w:sz w:val="16"/>
                                  <w:szCs w:val="16"/>
                                </w:rPr>
                                <w:fldChar w:fldCharType="separate"/>
                              </w:r>
                              <w:r w:rsidR="00F46A00">
                                <w:rPr>
                                  <w:rFonts w:ascii="Sylfaen" w:hAnsi="Sylfaen"/>
                                  <w:b/>
                                  <w:bCs/>
                                  <w:noProof/>
                                  <w:color w:val="73C8FF"/>
                                  <w:sz w:val="16"/>
                                  <w:szCs w:val="16"/>
                                </w:rPr>
                                <w:t>1</w:t>
                              </w:r>
                              <w:r w:rsidRPr="00C90872">
                                <w:rPr>
                                  <w:rFonts w:ascii="Sylfaen" w:hAnsi="Sylfaen"/>
                                  <w:b/>
                                  <w:bCs/>
                                  <w:color w:val="73C8FF"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20000</wp14:pctHeight>
                  </wp14:sizeRelV>
                </wp:anchor>
              </w:drawing>
            </mc:Choice>
            <mc:Fallback>
              <w:pict>
                <v:shapetype w14:anchorId="496AB060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6" type="#_x0000_t202" style="position:absolute;left:0;text-align:left;margin-left:381.75pt;margin-top:7.25pt;width:64.05pt;height:17.1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" strokecolor="white [3212]">
                  <v:textbox style="mso-fit-shape-to-text:t">
                    <w:txbxContent>
                      <w:p w14:paraId="58B98FAF" w14:textId="282C40FF" w:rsidR="002D1EC1" w:rsidRPr="00C90872" w:rsidRDefault="002D1EC1" w:rsidP="00EB0259">
                        <w:pPr>
                          <w:jc w:val="right"/>
                          <w:rPr>
                            <w:color w:val="73C8FF"/>
                            <w:sz w:val="16"/>
                            <w:szCs w:val="16"/>
                          </w:rPr>
                        </w:pPr>
                        <w:r w:rsidRPr="00C90872">
                          <w:rPr>
                            <w:rFonts w:ascii="Sylfaen" w:hAnsi="Sylfaen"/>
                            <w:color w:val="73C8FF"/>
                            <w:sz w:val="16"/>
                            <w:szCs w:val="16"/>
                          </w:rPr>
                          <w:t xml:space="preserve">Page </w:t>
                        </w:r>
                        <w:r w:rsidRPr="00C90872">
                          <w:rPr>
                            <w:rFonts w:ascii="Sylfaen" w:hAnsi="Sylfaen"/>
                            <w:b/>
                            <w:bCs/>
                            <w:color w:val="73C8FF"/>
                            <w:sz w:val="16"/>
                            <w:szCs w:val="16"/>
                          </w:rPr>
                          <w:fldChar w:fldCharType="begin"/>
                        </w:r>
                        <w:r w:rsidRPr="00C90872">
                          <w:rPr>
                            <w:rFonts w:ascii="Sylfaen" w:hAnsi="Sylfaen"/>
                            <w:b/>
                            <w:bCs/>
                            <w:color w:val="73C8FF"/>
                            <w:sz w:val="16"/>
                            <w:szCs w:val="16"/>
                          </w:rPr>
                          <w:instrText xml:space="preserve"> PAGE </w:instrText>
                        </w:r>
                        <w:r w:rsidRPr="00C90872">
                          <w:rPr>
                            <w:rFonts w:ascii="Sylfaen" w:hAnsi="Sylfaen"/>
                            <w:b/>
                            <w:bCs/>
                            <w:color w:val="73C8FF"/>
                            <w:sz w:val="16"/>
                            <w:szCs w:val="16"/>
                          </w:rPr>
                          <w:fldChar w:fldCharType="separate"/>
                        </w:r>
                        <w:r w:rsidR="00F46A00">
                          <w:rPr>
                            <w:rFonts w:ascii="Sylfaen" w:hAnsi="Sylfaen"/>
                            <w:b/>
                            <w:bCs/>
                            <w:noProof/>
                            <w:color w:val="73C8FF"/>
                            <w:sz w:val="16"/>
                            <w:szCs w:val="16"/>
                          </w:rPr>
                          <w:t>1</w:t>
                        </w:r>
                        <w:r w:rsidRPr="00C90872">
                          <w:rPr>
                            <w:rFonts w:ascii="Sylfaen" w:hAnsi="Sylfaen"/>
                            <w:b/>
                            <w:bCs/>
                            <w:color w:val="73C8FF"/>
                            <w:sz w:val="16"/>
                            <w:szCs w:val="16"/>
                          </w:rPr>
                          <w:fldChar w:fldCharType="end"/>
                        </w:r>
                        <w:r w:rsidRPr="00C90872">
                          <w:rPr>
                            <w:rFonts w:ascii="Sylfaen" w:hAnsi="Sylfaen"/>
                            <w:color w:val="73C8FF"/>
                            <w:sz w:val="16"/>
                            <w:szCs w:val="16"/>
                          </w:rPr>
                          <w:t xml:space="preserve"> of </w:t>
                        </w:r>
                        <w:r w:rsidRPr="00C90872">
                          <w:rPr>
                            <w:rFonts w:ascii="Sylfaen" w:hAnsi="Sylfaen"/>
                            <w:b/>
                            <w:bCs/>
                            <w:color w:val="73C8FF"/>
                            <w:sz w:val="16"/>
                            <w:szCs w:val="16"/>
                          </w:rPr>
                          <w:fldChar w:fldCharType="begin"/>
                        </w:r>
                        <w:r w:rsidRPr="00C90872">
                          <w:rPr>
                            <w:rFonts w:ascii="Sylfaen" w:hAnsi="Sylfaen"/>
                            <w:b/>
                            <w:bCs/>
                            <w:color w:val="73C8FF"/>
                            <w:sz w:val="16"/>
                            <w:szCs w:val="16"/>
                          </w:rPr>
                          <w:instrText xml:space="preserve"> NUMPAGES  </w:instrText>
                        </w:r>
                        <w:r w:rsidRPr="00C90872">
                          <w:rPr>
                            <w:rFonts w:ascii="Sylfaen" w:hAnsi="Sylfaen"/>
                            <w:b/>
                            <w:bCs/>
                            <w:color w:val="73C8FF"/>
                            <w:sz w:val="16"/>
                            <w:szCs w:val="16"/>
                          </w:rPr>
                          <w:fldChar w:fldCharType="separate"/>
                        </w:r>
                        <w:r w:rsidR="00F46A00">
                          <w:rPr>
                            <w:rFonts w:ascii="Sylfaen" w:hAnsi="Sylfaen"/>
                            <w:b/>
                            <w:bCs/>
                            <w:noProof/>
                            <w:color w:val="73C8FF"/>
                            <w:sz w:val="16"/>
                            <w:szCs w:val="16"/>
                          </w:rPr>
                          <w:t>1</w:t>
                        </w:r>
                        <w:r w:rsidRPr="00C90872">
                          <w:rPr>
                            <w:rFonts w:ascii="Sylfaen" w:hAnsi="Sylfaen"/>
                            <w:b/>
                            <w:bCs/>
                            <w:color w:val="73C8FF"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type="square"/>
                </v:shape>
              </w:pict>
            </mc:Fallback>
          </mc:AlternateContent>
        </w:r>
      </w:p>
    </w:sdtContent>
  </w:sdt>
  <w:tbl>
    <w:tblPr>
      <w:tblStyle w:val="TableGrid"/>
      <w:tblW w:w="0" w:type="auto"/>
      <w:tblInd w:w="-162" w:type="dxa"/>
      <w:tblLook w:val="04A0" w:firstRow="1" w:lastRow="0" w:firstColumn="1" w:lastColumn="0" w:noHBand="0" w:noVBand="1"/>
    </w:tblPr>
    <w:tblGrid>
      <w:gridCol w:w="7650"/>
    </w:tblGrid>
    <w:tr w:rsidR="002D1EC1" w:rsidRPr="00293BB6" w14:paraId="7C3044A4" w14:textId="77777777" w:rsidTr="003E415D">
      <w:trPr>
        <w:trHeight w:val="288"/>
      </w:trPr>
      <w:tc>
        <w:tcPr>
          <w:tcW w:w="7650" w:type="dxa"/>
          <w:tcBorders>
            <w:top w:val="nil"/>
            <w:left w:val="nil"/>
            <w:bottom w:val="nil"/>
            <w:right w:val="nil"/>
          </w:tcBorders>
        </w:tcPr>
        <w:p w14:paraId="209AB45B" w14:textId="77777777" w:rsidR="002D1EC1" w:rsidRPr="00C90872" w:rsidRDefault="002D1EC1" w:rsidP="00CC51DA">
          <w:pPr>
            <w:rPr>
              <w:rFonts w:ascii="High Tower Text" w:hAnsi="High Tower Text"/>
              <w:color w:val="73C8FF"/>
              <w:sz w:val="18"/>
              <w:szCs w:val="18"/>
            </w:rPr>
          </w:pPr>
          <w:r>
            <w:rPr>
              <w:noProof/>
              <w:color w:val="73C8FF"/>
              <w:lang w:val="en-US"/>
            </w:rPr>
            <mc:AlternateContent>
              <mc:Choice Requires="wps">
                <w:drawing>
                  <wp:anchor distT="4294967293" distB="4294967293" distL="114300" distR="114300" simplePos="0" relativeHeight="251662336" behindDoc="0" locked="0" layoutInCell="1" allowOverlap="1" wp14:anchorId="387830D7" wp14:editId="75F68BAF">
                    <wp:simplePos x="0" y="0"/>
                    <wp:positionH relativeFrom="column">
                      <wp:posOffset>942340</wp:posOffset>
                    </wp:positionH>
                    <wp:positionV relativeFrom="paragraph">
                      <wp:posOffset>9290049</wp:posOffset>
                    </wp:positionV>
                    <wp:extent cx="6026785" cy="0"/>
                    <wp:effectExtent l="0" t="19050" r="12065" b="0"/>
                    <wp:wrapNone/>
                    <wp:docPr id="12" name="Straight Connector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/>
                          </wps:cNvCnPr>
                          <wps:spPr>
                            <a:xfrm>
                              <a:off x="0" y="0"/>
                              <a:ext cx="6026785" cy="0"/>
                            </a:xfrm>
                            <a:prstGeom prst="line">
                              <a:avLst/>
                            </a:prstGeom>
                            <a:noFill/>
                            <a:ln w="34925" cap="flat" cmpd="thinThick" algn="ctr">
                              <a:solidFill>
                                <a:srgbClr val="0070C0"/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mo="http://schemas.microsoft.com/office/mac/office/2008/main" xmlns:mv="urn:schemas-microsoft-com:mac:vml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line w14:anchorId="51EA7945" id="Straight Connector 12" o:spid="_x0000_s1026" style="position:absolute;z-index:251662336;visibility:visible;mso-wrap-style:square;mso-width-percent:0;mso-height-percent:0;mso-wrap-distance-left:9pt;mso-wrap-distance-top:-3emu;mso-wrap-distance-right:9pt;mso-wrap-distance-bottom:-3emu;mso-position-horizontal:absolute;mso-position-horizontal-relative:text;mso-position-vertical:absolute;mso-position-vertical-relative:text;mso-width-percent:0;mso-height-percent:0;mso-width-relative:margin;mso-height-relative:page" from="74.2pt,731.5pt" to="548.75pt,731.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" strokecolor="#0070c0" strokeweight="2.75pt">
                    <v:stroke linestyle="thinThick"/>
                    <o:lock v:ext="edit" shapetype="f"/>
                  </v:line>
                </w:pict>
              </mc:Fallback>
            </mc:AlternateContent>
          </w:r>
          <w:r>
            <w:rPr>
              <w:noProof/>
              <w:color w:val="73C8FF"/>
              <w:lang w:val="en-US"/>
            </w:rPr>
            <mc:AlternateContent>
              <mc:Choice Requires="wps">
                <w:drawing>
                  <wp:anchor distT="4294967293" distB="4294967293" distL="114300" distR="114300" simplePos="0" relativeHeight="251661312" behindDoc="0" locked="0" layoutInCell="1" allowOverlap="1" wp14:anchorId="0E59A1C7" wp14:editId="1FA003AC">
                    <wp:simplePos x="0" y="0"/>
                    <wp:positionH relativeFrom="column">
                      <wp:posOffset>942340</wp:posOffset>
                    </wp:positionH>
                    <wp:positionV relativeFrom="paragraph">
                      <wp:posOffset>9290049</wp:posOffset>
                    </wp:positionV>
                    <wp:extent cx="6026785" cy="0"/>
                    <wp:effectExtent l="0" t="19050" r="12065" b="0"/>
                    <wp:wrapNone/>
                    <wp:docPr id="5" name="Straight Connector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/>
                          </wps:cNvCnPr>
                          <wps:spPr>
                            <a:xfrm>
                              <a:off x="0" y="0"/>
                              <a:ext cx="6026785" cy="0"/>
                            </a:xfrm>
                            <a:prstGeom prst="line">
                              <a:avLst/>
                            </a:prstGeom>
                            <a:ln w="34925" cmpd="thinThick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mo="http://schemas.microsoft.com/office/mac/office/2008/main" xmlns:mv="urn:schemas-microsoft-com:mac:vml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line w14:anchorId="149FF6F6" id="Straight Connector 5" o:spid="_x0000_s1026" style="position:absolute;z-index:251661312;visibility:visible;mso-wrap-style:square;mso-width-percent:0;mso-height-percent:0;mso-wrap-distance-left:9pt;mso-wrap-distance-top:-3emu;mso-wrap-distance-right:9pt;mso-wrap-distance-bottom:-3emu;mso-position-horizontal:absolute;mso-position-horizontal-relative:text;mso-position-vertical:absolute;mso-position-vertical-relative:text;mso-width-percent:0;mso-height-percent:0;mso-width-relative:margin;mso-height-relative:page" from="74.2pt,731.5pt" to="548.75pt,731.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" strokecolor="#0070c0" strokeweight="2.75pt">
                    <v:stroke linestyle="thinThick" joinstyle="miter"/>
                    <o:lock v:ext="edit" shapetype="f"/>
                  </v:line>
                </w:pict>
              </mc:Fallback>
            </mc:AlternateContent>
          </w:r>
          <w:r w:rsidRPr="00C90872">
            <w:rPr>
              <w:rFonts w:ascii="High Tower Text" w:hAnsi="High Tower Text"/>
              <w:color w:val="73C8FF"/>
              <w:sz w:val="18"/>
              <w:szCs w:val="18"/>
            </w:rPr>
            <w:t xml:space="preserve">Imam University | CCIS | Vice Deanery of Development and Quality </w:t>
          </w:r>
        </w:p>
        <w:p w14:paraId="6A05D103" w14:textId="77777777" w:rsidR="002D1EC1" w:rsidRPr="00293BB6" w:rsidRDefault="002D1EC1" w:rsidP="00D63DA1">
          <w:pPr>
            <w:rPr>
              <w:color w:val="00B050"/>
            </w:rPr>
          </w:pPr>
          <w:r w:rsidRPr="00C90872">
            <w:rPr>
              <w:rFonts w:ascii="High Tower Text" w:hAnsi="High Tower Text"/>
              <w:color w:val="73C8FF"/>
              <w:sz w:val="18"/>
              <w:szCs w:val="18"/>
            </w:rPr>
            <w:t>Doc. No. 003-01-20140506</w:t>
          </w:r>
        </w:p>
      </w:tc>
    </w:tr>
  </w:tbl>
  <w:p w14:paraId="62C63EA3" w14:textId="77777777" w:rsidR="002D1EC1" w:rsidRPr="00EB0259" w:rsidRDefault="002D1EC1" w:rsidP="00EB0259">
    <w:pPr>
      <w:pStyle w:val="Footer"/>
      <w:rPr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3F8CDA" w14:textId="77777777" w:rsidR="00631E9A" w:rsidRDefault="00631E9A" w:rsidP="0072056C">
      <w:r>
        <w:separator/>
      </w:r>
    </w:p>
  </w:footnote>
  <w:footnote w:type="continuationSeparator" w:id="0">
    <w:p w14:paraId="5465E129" w14:textId="77777777" w:rsidR="00631E9A" w:rsidRDefault="00631E9A" w:rsidP="007205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DC5DF8" w14:textId="6B83E574" w:rsidR="002D1EC1" w:rsidRDefault="00963811" w:rsidP="00963811">
    <w:pPr>
      <w:pStyle w:val="Header"/>
      <w:bidi/>
      <w:ind w:firstLine="7290"/>
      <w:jc w:val="right"/>
    </w:pPr>
    <w:r>
      <w:rPr>
        <w:noProof/>
        <w:lang w:val="en-US"/>
      </w:rPr>
      <w:drawing>
        <wp:anchor distT="0" distB="0" distL="114300" distR="114300" simplePos="0" relativeHeight="251665408" behindDoc="0" locked="0" layoutInCell="1" allowOverlap="1" wp14:anchorId="03783DF3" wp14:editId="66871D2A">
          <wp:simplePos x="0" y="0"/>
          <wp:positionH relativeFrom="column">
            <wp:posOffset>5686425</wp:posOffset>
          </wp:positionH>
          <wp:positionV relativeFrom="paragraph">
            <wp:posOffset>65901</wp:posOffset>
          </wp:positionV>
          <wp:extent cx="567055" cy="819150"/>
          <wp:effectExtent l="19050" t="0" r="4445" b="0"/>
          <wp:wrapSquare wrapText="bothSides"/>
          <wp:docPr id="1" name="صورة 2" descr="Description: Description: Description: شعار الجامعة غير ملون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صورة 2" descr="Description: Description: Description: شعار الجامعة غير ملون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12000"/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67055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934A2">
      <w:rPr>
        <w:noProof/>
      </w:rPr>
      <w:object w:dxaOrig="690" w:dyaOrig="870" w14:anchorId="6441367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A close up of a logo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 style="width:51.7pt;height:64.9pt;mso-width-percent:0;mso-height-percent:0;mso-width-percent:0;mso-height-percent:0">
          <v:imagedata r:id="rId2" o:title=""/>
        </v:shape>
        <o:OLEObject Type="Embed" ProgID="PBrush" ShapeID="_x0000_i1025" DrawAspect="Content" ObjectID="_1765004479" r:id="rId3"/>
      </w:object>
    </w:r>
  </w:p>
  <w:p w14:paraId="3B0DF060" w14:textId="77777777" w:rsidR="002D1EC1" w:rsidRDefault="002D1EC1" w:rsidP="00EB0259">
    <w:pPr>
      <w:pStyle w:val="Header"/>
      <w:ind w:firstLine="729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1098E"/>
    <w:multiLevelType w:val="multilevel"/>
    <w:tmpl w:val="57D02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0519C7"/>
    <w:multiLevelType w:val="multilevel"/>
    <w:tmpl w:val="4412B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2678CE"/>
    <w:multiLevelType w:val="hybridMultilevel"/>
    <w:tmpl w:val="7D8619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31D9D"/>
    <w:multiLevelType w:val="multilevel"/>
    <w:tmpl w:val="14F08B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447225"/>
    <w:multiLevelType w:val="multilevel"/>
    <w:tmpl w:val="8076D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7562153"/>
    <w:multiLevelType w:val="hybridMultilevel"/>
    <w:tmpl w:val="78DC1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457A1F"/>
    <w:multiLevelType w:val="multilevel"/>
    <w:tmpl w:val="78224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B4D3E4F"/>
    <w:multiLevelType w:val="hybridMultilevel"/>
    <w:tmpl w:val="24228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7C4A36"/>
    <w:multiLevelType w:val="multilevel"/>
    <w:tmpl w:val="71589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6C5922"/>
    <w:multiLevelType w:val="multilevel"/>
    <w:tmpl w:val="6F94F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4471AF7"/>
    <w:multiLevelType w:val="multilevel"/>
    <w:tmpl w:val="750A8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6C5BB2"/>
    <w:multiLevelType w:val="multilevel"/>
    <w:tmpl w:val="019CF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7F5498E"/>
    <w:multiLevelType w:val="multilevel"/>
    <w:tmpl w:val="1DD01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3A1B92"/>
    <w:multiLevelType w:val="hybridMultilevel"/>
    <w:tmpl w:val="BBF657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015024"/>
    <w:multiLevelType w:val="multilevel"/>
    <w:tmpl w:val="71B0F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695042"/>
    <w:multiLevelType w:val="hybridMultilevel"/>
    <w:tmpl w:val="7C0E82C8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16" w15:restartNumberingAfterBreak="0">
    <w:nsid w:val="2008119C"/>
    <w:multiLevelType w:val="multilevel"/>
    <w:tmpl w:val="6D76B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4614BD0"/>
    <w:multiLevelType w:val="multilevel"/>
    <w:tmpl w:val="6E0E9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5654159"/>
    <w:multiLevelType w:val="hybridMultilevel"/>
    <w:tmpl w:val="4BA2E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764C89"/>
    <w:multiLevelType w:val="multilevel"/>
    <w:tmpl w:val="BC5C8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74241A9"/>
    <w:multiLevelType w:val="multilevel"/>
    <w:tmpl w:val="43A20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ADD2A6B"/>
    <w:multiLevelType w:val="multilevel"/>
    <w:tmpl w:val="08642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BC273B6"/>
    <w:multiLevelType w:val="multilevel"/>
    <w:tmpl w:val="D9B0B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D362CA7"/>
    <w:multiLevelType w:val="hybridMultilevel"/>
    <w:tmpl w:val="0ABE9B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DDF7D8E"/>
    <w:multiLevelType w:val="multilevel"/>
    <w:tmpl w:val="04464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FDF3C0B"/>
    <w:multiLevelType w:val="multilevel"/>
    <w:tmpl w:val="4D647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FEF2F73"/>
    <w:multiLevelType w:val="multilevel"/>
    <w:tmpl w:val="211CB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0166CE6"/>
    <w:multiLevelType w:val="multilevel"/>
    <w:tmpl w:val="1D9C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28" w15:restartNumberingAfterBreak="0">
    <w:nsid w:val="301D030E"/>
    <w:multiLevelType w:val="multilevel"/>
    <w:tmpl w:val="C3066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0364B2A"/>
    <w:multiLevelType w:val="multilevel"/>
    <w:tmpl w:val="7C8CA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7654DED"/>
    <w:multiLevelType w:val="multilevel"/>
    <w:tmpl w:val="9BB88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8CA54C1"/>
    <w:multiLevelType w:val="multilevel"/>
    <w:tmpl w:val="4CBC6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A5E6F9F"/>
    <w:multiLevelType w:val="multilevel"/>
    <w:tmpl w:val="F0E08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E6B5F05"/>
    <w:multiLevelType w:val="multilevel"/>
    <w:tmpl w:val="F6E0B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18016C5"/>
    <w:multiLevelType w:val="multilevel"/>
    <w:tmpl w:val="50F89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1EF3DCE"/>
    <w:multiLevelType w:val="hybridMultilevel"/>
    <w:tmpl w:val="718EE2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26D0072"/>
    <w:multiLevelType w:val="multilevel"/>
    <w:tmpl w:val="7C762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2CB2580"/>
    <w:multiLevelType w:val="multilevel"/>
    <w:tmpl w:val="AD1EE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3FB2743"/>
    <w:multiLevelType w:val="multilevel"/>
    <w:tmpl w:val="BB72B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4FD68C5"/>
    <w:multiLevelType w:val="hybridMultilevel"/>
    <w:tmpl w:val="2D14C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81505B"/>
    <w:multiLevelType w:val="multilevel"/>
    <w:tmpl w:val="FAD8C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BED798A"/>
    <w:multiLevelType w:val="multilevel"/>
    <w:tmpl w:val="053E5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F646689"/>
    <w:multiLevelType w:val="multilevel"/>
    <w:tmpl w:val="B19C3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03123AD"/>
    <w:multiLevelType w:val="multilevel"/>
    <w:tmpl w:val="D850F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0C13FEB"/>
    <w:multiLevelType w:val="multilevel"/>
    <w:tmpl w:val="AC42E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4021160"/>
    <w:multiLevelType w:val="multilevel"/>
    <w:tmpl w:val="65F4B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4CE1814"/>
    <w:multiLevelType w:val="multilevel"/>
    <w:tmpl w:val="DD5C8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57FD5B2A"/>
    <w:multiLevelType w:val="hybridMultilevel"/>
    <w:tmpl w:val="3F46AB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A106EC7"/>
    <w:multiLevelType w:val="multilevel"/>
    <w:tmpl w:val="3EF47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AF41EE5"/>
    <w:multiLevelType w:val="multilevel"/>
    <w:tmpl w:val="F9AAB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C9519D2"/>
    <w:multiLevelType w:val="multilevel"/>
    <w:tmpl w:val="87D6AD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1" w15:restartNumberingAfterBreak="0">
    <w:nsid w:val="5FB61006"/>
    <w:multiLevelType w:val="hybridMultilevel"/>
    <w:tmpl w:val="B1A0C2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0237592"/>
    <w:multiLevelType w:val="multilevel"/>
    <w:tmpl w:val="8D349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61D3485"/>
    <w:multiLevelType w:val="multilevel"/>
    <w:tmpl w:val="46E07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6957032F"/>
    <w:multiLevelType w:val="multilevel"/>
    <w:tmpl w:val="C0C4A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BD47A6E"/>
    <w:multiLevelType w:val="multilevel"/>
    <w:tmpl w:val="61964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C07255B"/>
    <w:multiLevelType w:val="multilevel"/>
    <w:tmpl w:val="A4061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1CC6344"/>
    <w:multiLevelType w:val="hybridMultilevel"/>
    <w:tmpl w:val="0ABE9B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72BA2877"/>
    <w:multiLevelType w:val="multilevel"/>
    <w:tmpl w:val="2EB68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3572264"/>
    <w:multiLevelType w:val="multilevel"/>
    <w:tmpl w:val="14F08B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7A4E4751"/>
    <w:multiLevelType w:val="multilevel"/>
    <w:tmpl w:val="56DE0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8"/>
  </w:num>
  <w:num w:numId="3">
    <w:abstractNumId w:val="35"/>
  </w:num>
  <w:num w:numId="4">
    <w:abstractNumId w:val="5"/>
  </w:num>
  <w:num w:numId="5">
    <w:abstractNumId w:val="13"/>
  </w:num>
  <w:num w:numId="6">
    <w:abstractNumId w:val="51"/>
  </w:num>
  <w:num w:numId="7">
    <w:abstractNumId w:val="7"/>
  </w:num>
  <w:num w:numId="8">
    <w:abstractNumId w:val="57"/>
  </w:num>
  <w:num w:numId="9">
    <w:abstractNumId w:val="17"/>
  </w:num>
  <w:num w:numId="10">
    <w:abstractNumId w:val="28"/>
  </w:num>
  <w:num w:numId="11">
    <w:abstractNumId w:val="10"/>
  </w:num>
  <w:num w:numId="12">
    <w:abstractNumId w:val="60"/>
  </w:num>
  <w:num w:numId="13">
    <w:abstractNumId w:val="54"/>
  </w:num>
  <w:num w:numId="14">
    <w:abstractNumId w:val="46"/>
  </w:num>
  <w:num w:numId="15">
    <w:abstractNumId w:val="0"/>
  </w:num>
  <w:num w:numId="16">
    <w:abstractNumId w:val="21"/>
  </w:num>
  <w:num w:numId="17">
    <w:abstractNumId w:val="36"/>
  </w:num>
  <w:num w:numId="18">
    <w:abstractNumId w:val="48"/>
  </w:num>
  <w:num w:numId="19">
    <w:abstractNumId w:val="44"/>
  </w:num>
  <w:num w:numId="20">
    <w:abstractNumId w:val="49"/>
  </w:num>
  <w:num w:numId="21">
    <w:abstractNumId w:val="8"/>
  </w:num>
  <w:num w:numId="22">
    <w:abstractNumId w:val="4"/>
  </w:num>
  <w:num w:numId="23">
    <w:abstractNumId w:val="53"/>
  </w:num>
  <w:num w:numId="24">
    <w:abstractNumId w:val="16"/>
  </w:num>
  <w:num w:numId="25">
    <w:abstractNumId w:val="24"/>
  </w:num>
  <w:num w:numId="26">
    <w:abstractNumId w:val="31"/>
  </w:num>
  <w:num w:numId="27">
    <w:abstractNumId w:val="43"/>
  </w:num>
  <w:num w:numId="28">
    <w:abstractNumId w:val="52"/>
  </w:num>
  <w:num w:numId="29">
    <w:abstractNumId w:val="34"/>
  </w:num>
  <w:num w:numId="30">
    <w:abstractNumId w:val="6"/>
  </w:num>
  <w:num w:numId="31">
    <w:abstractNumId w:val="22"/>
  </w:num>
  <w:num w:numId="32">
    <w:abstractNumId w:val="12"/>
  </w:num>
  <w:num w:numId="33">
    <w:abstractNumId w:val="1"/>
  </w:num>
  <w:num w:numId="34">
    <w:abstractNumId w:val="56"/>
  </w:num>
  <w:num w:numId="35">
    <w:abstractNumId w:val="30"/>
  </w:num>
  <w:num w:numId="36">
    <w:abstractNumId w:val="38"/>
  </w:num>
  <w:num w:numId="37">
    <w:abstractNumId w:val="9"/>
  </w:num>
  <w:num w:numId="38">
    <w:abstractNumId w:val="26"/>
  </w:num>
  <w:num w:numId="39">
    <w:abstractNumId w:val="45"/>
  </w:num>
  <w:num w:numId="40">
    <w:abstractNumId w:val="20"/>
  </w:num>
  <w:num w:numId="41">
    <w:abstractNumId w:val="19"/>
  </w:num>
  <w:num w:numId="42">
    <w:abstractNumId w:val="55"/>
  </w:num>
  <w:num w:numId="43">
    <w:abstractNumId w:val="58"/>
  </w:num>
  <w:num w:numId="44">
    <w:abstractNumId w:val="29"/>
  </w:num>
  <w:num w:numId="45">
    <w:abstractNumId w:val="42"/>
  </w:num>
  <w:num w:numId="46">
    <w:abstractNumId w:val="25"/>
  </w:num>
  <w:num w:numId="47">
    <w:abstractNumId w:val="41"/>
  </w:num>
  <w:num w:numId="48">
    <w:abstractNumId w:val="32"/>
  </w:num>
  <w:num w:numId="49">
    <w:abstractNumId w:val="14"/>
  </w:num>
  <w:num w:numId="50">
    <w:abstractNumId w:val="33"/>
  </w:num>
  <w:num w:numId="51">
    <w:abstractNumId w:val="11"/>
  </w:num>
  <w:num w:numId="52">
    <w:abstractNumId w:val="39"/>
  </w:num>
  <w:num w:numId="53">
    <w:abstractNumId w:val="47"/>
  </w:num>
  <w:num w:numId="54">
    <w:abstractNumId w:val="23"/>
  </w:num>
  <w:num w:numId="55">
    <w:abstractNumId w:val="15"/>
  </w:num>
  <w:num w:numId="56">
    <w:abstractNumId w:val="27"/>
  </w:num>
  <w:num w:numId="57">
    <w:abstractNumId w:val="50"/>
  </w:num>
  <w:num w:numId="58">
    <w:abstractNumId w:val="59"/>
  </w:num>
  <w:num w:numId="59">
    <w:abstractNumId w:val="40"/>
  </w:num>
  <w:num w:numId="60">
    <w:abstractNumId w:val="37"/>
  </w:num>
  <w:num w:numId="61">
    <w:abstractNumId w:val="3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tzQ1MDcyMDI0sjRQ0lEKTi0uzszPAykwqQUA5tDIdSwAAAA="/>
  </w:docVars>
  <w:rsids>
    <w:rsidRoot w:val="00696C3A"/>
    <w:rsid w:val="000044B7"/>
    <w:rsid w:val="0000750E"/>
    <w:rsid w:val="00011290"/>
    <w:rsid w:val="00013E8B"/>
    <w:rsid w:val="00017064"/>
    <w:rsid w:val="00017837"/>
    <w:rsid w:val="000216ED"/>
    <w:rsid w:val="000254A3"/>
    <w:rsid w:val="00026D02"/>
    <w:rsid w:val="000276D8"/>
    <w:rsid w:val="00032D23"/>
    <w:rsid w:val="00034B80"/>
    <w:rsid w:val="00036474"/>
    <w:rsid w:val="00036C3F"/>
    <w:rsid w:val="00042137"/>
    <w:rsid w:val="0004312B"/>
    <w:rsid w:val="000435BE"/>
    <w:rsid w:val="0004496B"/>
    <w:rsid w:val="00045AEA"/>
    <w:rsid w:val="000470C8"/>
    <w:rsid w:val="000508E2"/>
    <w:rsid w:val="00051AEE"/>
    <w:rsid w:val="000528BA"/>
    <w:rsid w:val="0005303E"/>
    <w:rsid w:val="000530F3"/>
    <w:rsid w:val="0005393A"/>
    <w:rsid w:val="00055525"/>
    <w:rsid w:val="00055C18"/>
    <w:rsid w:val="000568BE"/>
    <w:rsid w:val="00057685"/>
    <w:rsid w:val="00060588"/>
    <w:rsid w:val="000607DF"/>
    <w:rsid w:val="00061741"/>
    <w:rsid w:val="0006476E"/>
    <w:rsid w:val="00065DE9"/>
    <w:rsid w:val="0006667B"/>
    <w:rsid w:val="00067556"/>
    <w:rsid w:val="0006767A"/>
    <w:rsid w:val="00067A79"/>
    <w:rsid w:val="00070C82"/>
    <w:rsid w:val="000711D9"/>
    <w:rsid w:val="00075C2F"/>
    <w:rsid w:val="00077419"/>
    <w:rsid w:val="00077D2D"/>
    <w:rsid w:val="00082939"/>
    <w:rsid w:val="00086166"/>
    <w:rsid w:val="000875EA"/>
    <w:rsid w:val="00087AC5"/>
    <w:rsid w:val="00092A40"/>
    <w:rsid w:val="00092ACA"/>
    <w:rsid w:val="000A572B"/>
    <w:rsid w:val="000A6380"/>
    <w:rsid w:val="000A69E5"/>
    <w:rsid w:val="000A6D8C"/>
    <w:rsid w:val="000A721A"/>
    <w:rsid w:val="000B09BF"/>
    <w:rsid w:val="000B0C39"/>
    <w:rsid w:val="000B3397"/>
    <w:rsid w:val="000B7000"/>
    <w:rsid w:val="000C004A"/>
    <w:rsid w:val="000C3771"/>
    <w:rsid w:val="000C4F5A"/>
    <w:rsid w:val="000C784F"/>
    <w:rsid w:val="000D0791"/>
    <w:rsid w:val="000D4BB7"/>
    <w:rsid w:val="000E083A"/>
    <w:rsid w:val="000E2FEA"/>
    <w:rsid w:val="000E3D88"/>
    <w:rsid w:val="000E400A"/>
    <w:rsid w:val="000E43BB"/>
    <w:rsid w:val="000F1E3D"/>
    <w:rsid w:val="00101289"/>
    <w:rsid w:val="00101834"/>
    <w:rsid w:val="0010198E"/>
    <w:rsid w:val="00106DD2"/>
    <w:rsid w:val="001105AD"/>
    <w:rsid w:val="001208F5"/>
    <w:rsid w:val="001209C5"/>
    <w:rsid w:val="00122B11"/>
    <w:rsid w:val="00122B9E"/>
    <w:rsid w:val="001238CC"/>
    <w:rsid w:val="001249A1"/>
    <w:rsid w:val="00126557"/>
    <w:rsid w:val="00132F3D"/>
    <w:rsid w:val="00133A6D"/>
    <w:rsid w:val="00133D03"/>
    <w:rsid w:val="00134CA6"/>
    <w:rsid w:val="00135046"/>
    <w:rsid w:val="00136234"/>
    <w:rsid w:val="001363EF"/>
    <w:rsid w:val="00137EFC"/>
    <w:rsid w:val="00140DE1"/>
    <w:rsid w:val="001410B9"/>
    <w:rsid w:val="00144905"/>
    <w:rsid w:val="00145896"/>
    <w:rsid w:val="001458FE"/>
    <w:rsid w:val="00155114"/>
    <w:rsid w:val="00156040"/>
    <w:rsid w:val="00157B12"/>
    <w:rsid w:val="00160B42"/>
    <w:rsid w:val="001633D6"/>
    <w:rsid w:val="001635F1"/>
    <w:rsid w:val="00163871"/>
    <w:rsid w:val="00165045"/>
    <w:rsid w:val="00175327"/>
    <w:rsid w:val="00175CF6"/>
    <w:rsid w:val="00177E1D"/>
    <w:rsid w:val="00181475"/>
    <w:rsid w:val="00182733"/>
    <w:rsid w:val="00184E92"/>
    <w:rsid w:val="001876E7"/>
    <w:rsid w:val="00193E65"/>
    <w:rsid w:val="001A1138"/>
    <w:rsid w:val="001A139B"/>
    <w:rsid w:val="001A3A19"/>
    <w:rsid w:val="001A45ED"/>
    <w:rsid w:val="001A4852"/>
    <w:rsid w:val="001A512E"/>
    <w:rsid w:val="001A5F95"/>
    <w:rsid w:val="001B0A20"/>
    <w:rsid w:val="001B1347"/>
    <w:rsid w:val="001B394C"/>
    <w:rsid w:val="001B60F8"/>
    <w:rsid w:val="001B6410"/>
    <w:rsid w:val="001C02A9"/>
    <w:rsid w:val="001C0F64"/>
    <w:rsid w:val="001C39CE"/>
    <w:rsid w:val="001C3A3E"/>
    <w:rsid w:val="001C53C0"/>
    <w:rsid w:val="001D18BC"/>
    <w:rsid w:val="001D65FD"/>
    <w:rsid w:val="001E6226"/>
    <w:rsid w:val="001E65FA"/>
    <w:rsid w:val="001E788D"/>
    <w:rsid w:val="001F37A2"/>
    <w:rsid w:val="001F4026"/>
    <w:rsid w:val="001F58BE"/>
    <w:rsid w:val="001F61C4"/>
    <w:rsid w:val="001F6E9D"/>
    <w:rsid w:val="00200BBA"/>
    <w:rsid w:val="00202B7C"/>
    <w:rsid w:val="00202C25"/>
    <w:rsid w:val="002050C7"/>
    <w:rsid w:val="002051C0"/>
    <w:rsid w:val="00206A52"/>
    <w:rsid w:val="002140E5"/>
    <w:rsid w:val="00216373"/>
    <w:rsid w:val="00217378"/>
    <w:rsid w:val="00217FED"/>
    <w:rsid w:val="00223CFD"/>
    <w:rsid w:val="00225DFB"/>
    <w:rsid w:val="00230EC1"/>
    <w:rsid w:val="002318A8"/>
    <w:rsid w:val="00231A24"/>
    <w:rsid w:val="0023324B"/>
    <w:rsid w:val="002349A5"/>
    <w:rsid w:val="00236837"/>
    <w:rsid w:val="00240833"/>
    <w:rsid w:val="00241671"/>
    <w:rsid w:val="00242BF0"/>
    <w:rsid w:val="00242C2B"/>
    <w:rsid w:val="002433D2"/>
    <w:rsid w:val="00246661"/>
    <w:rsid w:val="00246FA7"/>
    <w:rsid w:val="00247698"/>
    <w:rsid w:val="0025158B"/>
    <w:rsid w:val="00253869"/>
    <w:rsid w:val="00254B23"/>
    <w:rsid w:val="0025587D"/>
    <w:rsid w:val="0025611D"/>
    <w:rsid w:val="00257B41"/>
    <w:rsid w:val="00260A94"/>
    <w:rsid w:val="00261DC8"/>
    <w:rsid w:val="00262117"/>
    <w:rsid w:val="00264362"/>
    <w:rsid w:val="002658E2"/>
    <w:rsid w:val="0026600F"/>
    <w:rsid w:val="002666D5"/>
    <w:rsid w:val="00267E39"/>
    <w:rsid w:val="00270A0F"/>
    <w:rsid w:val="00270CC9"/>
    <w:rsid w:val="0027169C"/>
    <w:rsid w:val="002728FA"/>
    <w:rsid w:val="00272983"/>
    <w:rsid w:val="002840BA"/>
    <w:rsid w:val="002847C1"/>
    <w:rsid w:val="00284B08"/>
    <w:rsid w:val="0028520F"/>
    <w:rsid w:val="002857AB"/>
    <w:rsid w:val="00286CF5"/>
    <w:rsid w:val="0029017E"/>
    <w:rsid w:val="00290C1A"/>
    <w:rsid w:val="00293BB6"/>
    <w:rsid w:val="002949F6"/>
    <w:rsid w:val="002A02E2"/>
    <w:rsid w:val="002A135D"/>
    <w:rsid w:val="002A1A1C"/>
    <w:rsid w:val="002A3153"/>
    <w:rsid w:val="002A4243"/>
    <w:rsid w:val="002A427D"/>
    <w:rsid w:val="002A61A0"/>
    <w:rsid w:val="002A72DC"/>
    <w:rsid w:val="002B0E40"/>
    <w:rsid w:val="002B40F8"/>
    <w:rsid w:val="002B5FC0"/>
    <w:rsid w:val="002B7BEC"/>
    <w:rsid w:val="002C3602"/>
    <w:rsid w:val="002C4636"/>
    <w:rsid w:val="002C53FF"/>
    <w:rsid w:val="002C5CAC"/>
    <w:rsid w:val="002C6FA8"/>
    <w:rsid w:val="002D1896"/>
    <w:rsid w:val="002D1EC1"/>
    <w:rsid w:val="002D1F5C"/>
    <w:rsid w:val="002D1F7C"/>
    <w:rsid w:val="002D2D94"/>
    <w:rsid w:val="002D735B"/>
    <w:rsid w:val="002E2C22"/>
    <w:rsid w:val="002E5F6B"/>
    <w:rsid w:val="002E64ED"/>
    <w:rsid w:val="002E6F70"/>
    <w:rsid w:val="002E728A"/>
    <w:rsid w:val="002F1920"/>
    <w:rsid w:val="002F1C69"/>
    <w:rsid w:val="002F55CD"/>
    <w:rsid w:val="002F5C3B"/>
    <w:rsid w:val="002F7AC7"/>
    <w:rsid w:val="00300769"/>
    <w:rsid w:val="00301083"/>
    <w:rsid w:val="003013B5"/>
    <w:rsid w:val="0030540C"/>
    <w:rsid w:val="0030584B"/>
    <w:rsid w:val="003060C7"/>
    <w:rsid w:val="003120F8"/>
    <w:rsid w:val="003130A3"/>
    <w:rsid w:val="003153A2"/>
    <w:rsid w:val="00317A3F"/>
    <w:rsid w:val="00320090"/>
    <w:rsid w:val="00321B6F"/>
    <w:rsid w:val="0032576F"/>
    <w:rsid w:val="00327BFC"/>
    <w:rsid w:val="0033090D"/>
    <w:rsid w:val="003425FC"/>
    <w:rsid w:val="003476ED"/>
    <w:rsid w:val="00350F3D"/>
    <w:rsid w:val="00352797"/>
    <w:rsid w:val="00356793"/>
    <w:rsid w:val="003706B7"/>
    <w:rsid w:val="0037131B"/>
    <w:rsid w:val="003726CF"/>
    <w:rsid w:val="00374976"/>
    <w:rsid w:val="00375495"/>
    <w:rsid w:val="00376AFB"/>
    <w:rsid w:val="003811B7"/>
    <w:rsid w:val="00381872"/>
    <w:rsid w:val="00381EDE"/>
    <w:rsid w:val="003828AD"/>
    <w:rsid w:val="0038398A"/>
    <w:rsid w:val="00391840"/>
    <w:rsid w:val="003952B7"/>
    <w:rsid w:val="003956DC"/>
    <w:rsid w:val="003960ED"/>
    <w:rsid w:val="00397DA1"/>
    <w:rsid w:val="003A1A31"/>
    <w:rsid w:val="003A34FB"/>
    <w:rsid w:val="003A482E"/>
    <w:rsid w:val="003B5A23"/>
    <w:rsid w:val="003B658A"/>
    <w:rsid w:val="003C10FE"/>
    <w:rsid w:val="003C261E"/>
    <w:rsid w:val="003C30D4"/>
    <w:rsid w:val="003C5538"/>
    <w:rsid w:val="003C5AE9"/>
    <w:rsid w:val="003D0B16"/>
    <w:rsid w:val="003D1739"/>
    <w:rsid w:val="003D2258"/>
    <w:rsid w:val="003D591E"/>
    <w:rsid w:val="003D64FB"/>
    <w:rsid w:val="003D66F6"/>
    <w:rsid w:val="003D698B"/>
    <w:rsid w:val="003E084C"/>
    <w:rsid w:val="003E21BE"/>
    <w:rsid w:val="003E415D"/>
    <w:rsid w:val="003E5826"/>
    <w:rsid w:val="003F1550"/>
    <w:rsid w:val="003F41E5"/>
    <w:rsid w:val="003F50B5"/>
    <w:rsid w:val="003F7C66"/>
    <w:rsid w:val="004031AD"/>
    <w:rsid w:val="004031F6"/>
    <w:rsid w:val="00403679"/>
    <w:rsid w:val="004056D4"/>
    <w:rsid w:val="0040743B"/>
    <w:rsid w:val="00407914"/>
    <w:rsid w:val="00410514"/>
    <w:rsid w:val="0041197D"/>
    <w:rsid w:val="00414A76"/>
    <w:rsid w:val="004175A2"/>
    <w:rsid w:val="00423E83"/>
    <w:rsid w:val="004241BC"/>
    <w:rsid w:val="0042640D"/>
    <w:rsid w:val="0043710F"/>
    <w:rsid w:val="00437F41"/>
    <w:rsid w:val="0044607E"/>
    <w:rsid w:val="00446F92"/>
    <w:rsid w:val="00447B81"/>
    <w:rsid w:val="00451868"/>
    <w:rsid w:val="004628B5"/>
    <w:rsid w:val="0046398A"/>
    <w:rsid w:val="00467EA6"/>
    <w:rsid w:val="00473492"/>
    <w:rsid w:val="004766E9"/>
    <w:rsid w:val="00476721"/>
    <w:rsid w:val="00482C6D"/>
    <w:rsid w:val="004841B0"/>
    <w:rsid w:val="00484229"/>
    <w:rsid w:val="00493B0A"/>
    <w:rsid w:val="004A020A"/>
    <w:rsid w:val="004A5C09"/>
    <w:rsid w:val="004A66AF"/>
    <w:rsid w:val="004A68FB"/>
    <w:rsid w:val="004A722A"/>
    <w:rsid w:val="004B2E04"/>
    <w:rsid w:val="004B3C96"/>
    <w:rsid w:val="004B4012"/>
    <w:rsid w:val="004B4F15"/>
    <w:rsid w:val="004B6229"/>
    <w:rsid w:val="004C0162"/>
    <w:rsid w:val="004C04BB"/>
    <w:rsid w:val="004C499A"/>
    <w:rsid w:val="004C590F"/>
    <w:rsid w:val="004C5C31"/>
    <w:rsid w:val="004D0307"/>
    <w:rsid w:val="004D076D"/>
    <w:rsid w:val="004D126F"/>
    <w:rsid w:val="004D1BD0"/>
    <w:rsid w:val="004D2E1C"/>
    <w:rsid w:val="004D5118"/>
    <w:rsid w:val="004D79C4"/>
    <w:rsid w:val="004D7BEC"/>
    <w:rsid w:val="004D7F87"/>
    <w:rsid w:val="004E0354"/>
    <w:rsid w:val="004E14D3"/>
    <w:rsid w:val="004E2776"/>
    <w:rsid w:val="004E304B"/>
    <w:rsid w:val="004E5983"/>
    <w:rsid w:val="004E615C"/>
    <w:rsid w:val="004F001A"/>
    <w:rsid w:val="004F13F1"/>
    <w:rsid w:val="004F6364"/>
    <w:rsid w:val="004F673F"/>
    <w:rsid w:val="0051099C"/>
    <w:rsid w:val="00511190"/>
    <w:rsid w:val="0051252D"/>
    <w:rsid w:val="00517C1B"/>
    <w:rsid w:val="00521D41"/>
    <w:rsid w:val="00522B42"/>
    <w:rsid w:val="005275BD"/>
    <w:rsid w:val="0053341F"/>
    <w:rsid w:val="00535479"/>
    <w:rsid w:val="00537058"/>
    <w:rsid w:val="00540254"/>
    <w:rsid w:val="00540927"/>
    <w:rsid w:val="0054092F"/>
    <w:rsid w:val="00541E38"/>
    <w:rsid w:val="005420EB"/>
    <w:rsid w:val="00542E19"/>
    <w:rsid w:val="00544646"/>
    <w:rsid w:val="00545365"/>
    <w:rsid w:val="00546305"/>
    <w:rsid w:val="00546D2D"/>
    <w:rsid w:val="00547AC2"/>
    <w:rsid w:val="00550946"/>
    <w:rsid w:val="005516B8"/>
    <w:rsid w:val="005516E9"/>
    <w:rsid w:val="005519B3"/>
    <w:rsid w:val="005519EA"/>
    <w:rsid w:val="005551C3"/>
    <w:rsid w:val="005640A0"/>
    <w:rsid w:val="005662DC"/>
    <w:rsid w:val="00567693"/>
    <w:rsid w:val="0057498B"/>
    <w:rsid w:val="00576607"/>
    <w:rsid w:val="00577FA2"/>
    <w:rsid w:val="00580F47"/>
    <w:rsid w:val="00581F07"/>
    <w:rsid w:val="00582149"/>
    <w:rsid w:val="00584932"/>
    <w:rsid w:val="00584AB8"/>
    <w:rsid w:val="00587A91"/>
    <w:rsid w:val="00590801"/>
    <w:rsid w:val="00590D48"/>
    <w:rsid w:val="00591041"/>
    <w:rsid w:val="00595E29"/>
    <w:rsid w:val="005A4842"/>
    <w:rsid w:val="005A63DC"/>
    <w:rsid w:val="005A7A46"/>
    <w:rsid w:val="005A7D5C"/>
    <w:rsid w:val="005B0E64"/>
    <w:rsid w:val="005B1D18"/>
    <w:rsid w:val="005B4281"/>
    <w:rsid w:val="005B4CAC"/>
    <w:rsid w:val="005B4E9B"/>
    <w:rsid w:val="005C2B54"/>
    <w:rsid w:val="005C4545"/>
    <w:rsid w:val="005D3AD4"/>
    <w:rsid w:val="005D70CE"/>
    <w:rsid w:val="005F001D"/>
    <w:rsid w:val="005F0BA7"/>
    <w:rsid w:val="005F13B6"/>
    <w:rsid w:val="005F3F0C"/>
    <w:rsid w:val="005F401F"/>
    <w:rsid w:val="005F5C69"/>
    <w:rsid w:val="005F7447"/>
    <w:rsid w:val="00602625"/>
    <w:rsid w:val="006055C5"/>
    <w:rsid w:val="006101DE"/>
    <w:rsid w:val="00610906"/>
    <w:rsid w:val="006118A2"/>
    <w:rsid w:val="006137AE"/>
    <w:rsid w:val="00613A6A"/>
    <w:rsid w:val="006217B7"/>
    <w:rsid w:val="00622145"/>
    <w:rsid w:val="00623FE4"/>
    <w:rsid w:val="006250D6"/>
    <w:rsid w:val="00626FCC"/>
    <w:rsid w:val="0063036C"/>
    <w:rsid w:val="00630840"/>
    <w:rsid w:val="00631663"/>
    <w:rsid w:val="00631E9A"/>
    <w:rsid w:val="00632F1A"/>
    <w:rsid w:val="006446D7"/>
    <w:rsid w:val="00645F2C"/>
    <w:rsid w:val="00646C82"/>
    <w:rsid w:val="00652800"/>
    <w:rsid w:val="0065690B"/>
    <w:rsid w:val="00656A1B"/>
    <w:rsid w:val="0065708E"/>
    <w:rsid w:val="00661F36"/>
    <w:rsid w:val="00663732"/>
    <w:rsid w:val="00664CC9"/>
    <w:rsid w:val="00666DD6"/>
    <w:rsid w:val="00666E7D"/>
    <w:rsid w:val="00666EA7"/>
    <w:rsid w:val="00670A2E"/>
    <w:rsid w:val="00671EE3"/>
    <w:rsid w:val="0067212D"/>
    <w:rsid w:val="006722E5"/>
    <w:rsid w:val="006722E8"/>
    <w:rsid w:val="006750DB"/>
    <w:rsid w:val="00676CBE"/>
    <w:rsid w:val="00680A64"/>
    <w:rsid w:val="00683E2B"/>
    <w:rsid w:val="006841F6"/>
    <w:rsid w:val="00687EEB"/>
    <w:rsid w:val="00690CE3"/>
    <w:rsid w:val="0069120B"/>
    <w:rsid w:val="00692D2A"/>
    <w:rsid w:val="00692D4D"/>
    <w:rsid w:val="00693240"/>
    <w:rsid w:val="006932A8"/>
    <w:rsid w:val="0069414F"/>
    <w:rsid w:val="00695A20"/>
    <w:rsid w:val="00696C3A"/>
    <w:rsid w:val="00696E19"/>
    <w:rsid w:val="00697EFD"/>
    <w:rsid w:val="006A0BF5"/>
    <w:rsid w:val="006A32BC"/>
    <w:rsid w:val="006A3DD8"/>
    <w:rsid w:val="006B02EF"/>
    <w:rsid w:val="006B363C"/>
    <w:rsid w:val="006B43A8"/>
    <w:rsid w:val="006B512A"/>
    <w:rsid w:val="006C0D9C"/>
    <w:rsid w:val="006C2E2A"/>
    <w:rsid w:val="006C4328"/>
    <w:rsid w:val="006D50E3"/>
    <w:rsid w:val="006E6100"/>
    <w:rsid w:val="006E6396"/>
    <w:rsid w:val="006E6461"/>
    <w:rsid w:val="006E7482"/>
    <w:rsid w:val="006F072F"/>
    <w:rsid w:val="006F09E5"/>
    <w:rsid w:val="006F0DD9"/>
    <w:rsid w:val="006F24F0"/>
    <w:rsid w:val="006F5131"/>
    <w:rsid w:val="007010A1"/>
    <w:rsid w:val="00701FDF"/>
    <w:rsid w:val="007069B2"/>
    <w:rsid w:val="007110B7"/>
    <w:rsid w:val="00712E09"/>
    <w:rsid w:val="00714017"/>
    <w:rsid w:val="00714160"/>
    <w:rsid w:val="007156A7"/>
    <w:rsid w:val="0071756C"/>
    <w:rsid w:val="0072056C"/>
    <w:rsid w:val="00722CFC"/>
    <w:rsid w:val="00724C0C"/>
    <w:rsid w:val="00724D0A"/>
    <w:rsid w:val="0072603B"/>
    <w:rsid w:val="0073095F"/>
    <w:rsid w:val="00732454"/>
    <w:rsid w:val="00733044"/>
    <w:rsid w:val="00733A1A"/>
    <w:rsid w:val="007340CC"/>
    <w:rsid w:val="00736DFB"/>
    <w:rsid w:val="007374CF"/>
    <w:rsid w:val="00740D58"/>
    <w:rsid w:val="0074157E"/>
    <w:rsid w:val="007436A5"/>
    <w:rsid w:val="00743F07"/>
    <w:rsid w:val="007458F5"/>
    <w:rsid w:val="00750245"/>
    <w:rsid w:val="00750859"/>
    <w:rsid w:val="00754C6E"/>
    <w:rsid w:val="00755C14"/>
    <w:rsid w:val="00757131"/>
    <w:rsid w:val="00764309"/>
    <w:rsid w:val="00765F43"/>
    <w:rsid w:val="00766A03"/>
    <w:rsid w:val="00766CC8"/>
    <w:rsid w:val="00770823"/>
    <w:rsid w:val="00770A50"/>
    <w:rsid w:val="00774863"/>
    <w:rsid w:val="007763E1"/>
    <w:rsid w:val="0077685D"/>
    <w:rsid w:val="00776888"/>
    <w:rsid w:val="007801EB"/>
    <w:rsid w:val="00780663"/>
    <w:rsid w:val="007814D4"/>
    <w:rsid w:val="00782C75"/>
    <w:rsid w:val="0078553F"/>
    <w:rsid w:val="007863C2"/>
    <w:rsid w:val="007903C0"/>
    <w:rsid w:val="0079073D"/>
    <w:rsid w:val="00791060"/>
    <w:rsid w:val="00792671"/>
    <w:rsid w:val="007929C6"/>
    <w:rsid w:val="00793381"/>
    <w:rsid w:val="007941E1"/>
    <w:rsid w:val="007A198C"/>
    <w:rsid w:val="007A2750"/>
    <w:rsid w:val="007A3D93"/>
    <w:rsid w:val="007A5041"/>
    <w:rsid w:val="007A56FD"/>
    <w:rsid w:val="007A5C4D"/>
    <w:rsid w:val="007A5E5F"/>
    <w:rsid w:val="007A621E"/>
    <w:rsid w:val="007A6ECB"/>
    <w:rsid w:val="007B2EE3"/>
    <w:rsid w:val="007B36A3"/>
    <w:rsid w:val="007B50F8"/>
    <w:rsid w:val="007B6AD9"/>
    <w:rsid w:val="007B7904"/>
    <w:rsid w:val="007C211A"/>
    <w:rsid w:val="007C36EA"/>
    <w:rsid w:val="007C452F"/>
    <w:rsid w:val="007C514B"/>
    <w:rsid w:val="007C6037"/>
    <w:rsid w:val="007C7016"/>
    <w:rsid w:val="007C76E6"/>
    <w:rsid w:val="007D1AB0"/>
    <w:rsid w:val="007D25E8"/>
    <w:rsid w:val="007D2645"/>
    <w:rsid w:val="007D33BA"/>
    <w:rsid w:val="007D66E2"/>
    <w:rsid w:val="007E00B1"/>
    <w:rsid w:val="007E05EE"/>
    <w:rsid w:val="007E0821"/>
    <w:rsid w:val="007E3950"/>
    <w:rsid w:val="007E43A9"/>
    <w:rsid w:val="007E4EC3"/>
    <w:rsid w:val="007F0258"/>
    <w:rsid w:val="007F3154"/>
    <w:rsid w:val="007F46EB"/>
    <w:rsid w:val="008017FE"/>
    <w:rsid w:val="00805A59"/>
    <w:rsid w:val="008073B6"/>
    <w:rsid w:val="00816812"/>
    <w:rsid w:val="00816B90"/>
    <w:rsid w:val="00817EBC"/>
    <w:rsid w:val="008240A5"/>
    <w:rsid w:val="00826385"/>
    <w:rsid w:val="008267F6"/>
    <w:rsid w:val="008303DE"/>
    <w:rsid w:val="00830953"/>
    <w:rsid w:val="00832E6E"/>
    <w:rsid w:val="00834407"/>
    <w:rsid w:val="00834CEE"/>
    <w:rsid w:val="00843B06"/>
    <w:rsid w:val="00850D43"/>
    <w:rsid w:val="0086258D"/>
    <w:rsid w:val="00864F0A"/>
    <w:rsid w:val="00873A29"/>
    <w:rsid w:val="00877AD8"/>
    <w:rsid w:val="008804CA"/>
    <w:rsid w:val="00881DF0"/>
    <w:rsid w:val="00884EB3"/>
    <w:rsid w:val="008864C7"/>
    <w:rsid w:val="0088791F"/>
    <w:rsid w:val="00887C5E"/>
    <w:rsid w:val="00887F95"/>
    <w:rsid w:val="0089390B"/>
    <w:rsid w:val="00895319"/>
    <w:rsid w:val="0089611E"/>
    <w:rsid w:val="008A5D22"/>
    <w:rsid w:val="008A7AD6"/>
    <w:rsid w:val="008B0511"/>
    <w:rsid w:val="008B38F0"/>
    <w:rsid w:val="008B486C"/>
    <w:rsid w:val="008B670A"/>
    <w:rsid w:val="008B733D"/>
    <w:rsid w:val="008C1087"/>
    <w:rsid w:val="008C1973"/>
    <w:rsid w:val="008C2F24"/>
    <w:rsid w:val="008C3D33"/>
    <w:rsid w:val="008C483B"/>
    <w:rsid w:val="008C614F"/>
    <w:rsid w:val="008D1576"/>
    <w:rsid w:val="008D3E8A"/>
    <w:rsid w:val="008D597D"/>
    <w:rsid w:val="008E05CD"/>
    <w:rsid w:val="008E0AD5"/>
    <w:rsid w:val="008E679C"/>
    <w:rsid w:val="008E7D01"/>
    <w:rsid w:val="008E7DC7"/>
    <w:rsid w:val="008F1AEC"/>
    <w:rsid w:val="008F21E3"/>
    <w:rsid w:val="008F2534"/>
    <w:rsid w:val="008F5B24"/>
    <w:rsid w:val="00900B05"/>
    <w:rsid w:val="00900BCA"/>
    <w:rsid w:val="00902B29"/>
    <w:rsid w:val="00904A1C"/>
    <w:rsid w:val="0091098F"/>
    <w:rsid w:val="009139F2"/>
    <w:rsid w:val="00914EDF"/>
    <w:rsid w:val="00915C7E"/>
    <w:rsid w:val="0091672D"/>
    <w:rsid w:val="00916925"/>
    <w:rsid w:val="0092196E"/>
    <w:rsid w:val="0092527F"/>
    <w:rsid w:val="00926B6E"/>
    <w:rsid w:val="00931EB9"/>
    <w:rsid w:val="00933809"/>
    <w:rsid w:val="00933F07"/>
    <w:rsid w:val="00944D91"/>
    <w:rsid w:val="00945E9E"/>
    <w:rsid w:val="00947894"/>
    <w:rsid w:val="00951687"/>
    <w:rsid w:val="00952800"/>
    <w:rsid w:val="00952FED"/>
    <w:rsid w:val="0095394E"/>
    <w:rsid w:val="0095629F"/>
    <w:rsid w:val="00957E23"/>
    <w:rsid w:val="009617BE"/>
    <w:rsid w:val="0096194B"/>
    <w:rsid w:val="00963811"/>
    <w:rsid w:val="00963FD9"/>
    <w:rsid w:val="00970668"/>
    <w:rsid w:val="00971F23"/>
    <w:rsid w:val="0097292A"/>
    <w:rsid w:val="00981599"/>
    <w:rsid w:val="00986915"/>
    <w:rsid w:val="0099068C"/>
    <w:rsid w:val="00991FBE"/>
    <w:rsid w:val="00995B59"/>
    <w:rsid w:val="009A3E7B"/>
    <w:rsid w:val="009B2621"/>
    <w:rsid w:val="009B76BA"/>
    <w:rsid w:val="009C58A2"/>
    <w:rsid w:val="009C5936"/>
    <w:rsid w:val="009C5B44"/>
    <w:rsid w:val="009C5FE9"/>
    <w:rsid w:val="009C6582"/>
    <w:rsid w:val="009D490F"/>
    <w:rsid w:val="009D7653"/>
    <w:rsid w:val="009D7E5C"/>
    <w:rsid w:val="009E101D"/>
    <w:rsid w:val="009E2C00"/>
    <w:rsid w:val="009E2C62"/>
    <w:rsid w:val="009E2EBC"/>
    <w:rsid w:val="009E3DA7"/>
    <w:rsid w:val="009E4A53"/>
    <w:rsid w:val="009E6E1F"/>
    <w:rsid w:val="009F0045"/>
    <w:rsid w:val="009F18E8"/>
    <w:rsid w:val="009F5004"/>
    <w:rsid w:val="009F5D0F"/>
    <w:rsid w:val="009F66DF"/>
    <w:rsid w:val="009F6F9E"/>
    <w:rsid w:val="00A05256"/>
    <w:rsid w:val="00A078F1"/>
    <w:rsid w:val="00A118F3"/>
    <w:rsid w:val="00A11CC5"/>
    <w:rsid w:val="00A122B4"/>
    <w:rsid w:val="00A13E6F"/>
    <w:rsid w:val="00A13FF3"/>
    <w:rsid w:val="00A14196"/>
    <w:rsid w:val="00A14982"/>
    <w:rsid w:val="00A152F0"/>
    <w:rsid w:val="00A17EFE"/>
    <w:rsid w:val="00A21908"/>
    <w:rsid w:val="00A22AA9"/>
    <w:rsid w:val="00A31931"/>
    <w:rsid w:val="00A32E93"/>
    <w:rsid w:val="00A33E02"/>
    <w:rsid w:val="00A34DC4"/>
    <w:rsid w:val="00A351CF"/>
    <w:rsid w:val="00A356A9"/>
    <w:rsid w:val="00A357F0"/>
    <w:rsid w:val="00A360C7"/>
    <w:rsid w:val="00A37136"/>
    <w:rsid w:val="00A416BF"/>
    <w:rsid w:val="00A43EF2"/>
    <w:rsid w:val="00A4407C"/>
    <w:rsid w:val="00A444CD"/>
    <w:rsid w:val="00A44976"/>
    <w:rsid w:val="00A53E13"/>
    <w:rsid w:val="00A54AB6"/>
    <w:rsid w:val="00A574FB"/>
    <w:rsid w:val="00A612CE"/>
    <w:rsid w:val="00A622B0"/>
    <w:rsid w:val="00A6233C"/>
    <w:rsid w:val="00A66DFD"/>
    <w:rsid w:val="00A70F3D"/>
    <w:rsid w:val="00A772E3"/>
    <w:rsid w:val="00A77D02"/>
    <w:rsid w:val="00A77D37"/>
    <w:rsid w:val="00A77E50"/>
    <w:rsid w:val="00A80507"/>
    <w:rsid w:val="00A81838"/>
    <w:rsid w:val="00A81A25"/>
    <w:rsid w:val="00A85464"/>
    <w:rsid w:val="00A865EC"/>
    <w:rsid w:val="00A8676B"/>
    <w:rsid w:val="00A871DC"/>
    <w:rsid w:val="00A92A1F"/>
    <w:rsid w:val="00A92B65"/>
    <w:rsid w:val="00A9575F"/>
    <w:rsid w:val="00AA0E06"/>
    <w:rsid w:val="00AA108E"/>
    <w:rsid w:val="00AA1AA3"/>
    <w:rsid w:val="00AA5130"/>
    <w:rsid w:val="00AA6E8F"/>
    <w:rsid w:val="00AB01DF"/>
    <w:rsid w:val="00AC098C"/>
    <w:rsid w:val="00AC253E"/>
    <w:rsid w:val="00AC79D7"/>
    <w:rsid w:val="00AD0B0F"/>
    <w:rsid w:val="00AD1691"/>
    <w:rsid w:val="00AD3080"/>
    <w:rsid w:val="00AD7F55"/>
    <w:rsid w:val="00AE012D"/>
    <w:rsid w:val="00AE0F8E"/>
    <w:rsid w:val="00AE2D29"/>
    <w:rsid w:val="00AE42AF"/>
    <w:rsid w:val="00AE5966"/>
    <w:rsid w:val="00AE6B91"/>
    <w:rsid w:val="00AE7BD1"/>
    <w:rsid w:val="00AF0771"/>
    <w:rsid w:val="00AF0DD9"/>
    <w:rsid w:val="00AF266E"/>
    <w:rsid w:val="00AF2A81"/>
    <w:rsid w:val="00AF341F"/>
    <w:rsid w:val="00AF3617"/>
    <w:rsid w:val="00AF45E3"/>
    <w:rsid w:val="00AF74B4"/>
    <w:rsid w:val="00AF7618"/>
    <w:rsid w:val="00B02DF5"/>
    <w:rsid w:val="00B03925"/>
    <w:rsid w:val="00B04130"/>
    <w:rsid w:val="00B04B4E"/>
    <w:rsid w:val="00B05108"/>
    <w:rsid w:val="00B06253"/>
    <w:rsid w:val="00B144DB"/>
    <w:rsid w:val="00B15023"/>
    <w:rsid w:val="00B17DA0"/>
    <w:rsid w:val="00B17E97"/>
    <w:rsid w:val="00B2320D"/>
    <w:rsid w:val="00B249AA"/>
    <w:rsid w:val="00B24BCC"/>
    <w:rsid w:val="00B25105"/>
    <w:rsid w:val="00B27056"/>
    <w:rsid w:val="00B2769F"/>
    <w:rsid w:val="00B27FB3"/>
    <w:rsid w:val="00B33441"/>
    <w:rsid w:val="00B3345A"/>
    <w:rsid w:val="00B3352B"/>
    <w:rsid w:val="00B363CE"/>
    <w:rsid w:val="00B40CBF"/>
    <w:rsid w:val="00B46117"/>
    <w:rsid w:val="00B47608"/>
    <w:rsid w:val="00B53CFF"/>
    <w:rsid w:val="00B57997"/>
    <w:rsid w:val="00B579BA"/>
    <w:rsid w:val="00B60EE8"/>
    <w:rsid w:val="00B629A3"/>
    <w:rsid w:val="00B63A79"/>
    <w:rsid w:val="00B66FBE"/>
    <w:rsid w:val="00B712D6"/>
    <w:rsid w:val="00B71E07"/>
    <w:rsid w:val="00B71EF7"/>
    <w:rsid w:val="00B8289F"/>
    <w:rsid w:val="00B8336C"/>
    <w:rsid w:val="00B83B58"/>
    <w:rsid w:val="00B83FB6"/>
    <w:rsid w:val="00B84590"/>
    <w:rsid w:val="00B907DB"/>
    <w:rsid w:val="00B90E38"/>
    <w:rsid w:val="00B9568B"/>
    <w:rsid w:val="00B96088"/>
    <w:rsid w:val="00B97819"/>
    <w:rsid w:val="00B97B0E"/>
    <w:rsid w:val="00BA29A4"/>
    <w:rsid w:val="00BA30A8"/>
    <w:rsid w:val="00BA405F"/>
    <w:rsid w:val="00BA43C7"/>
    <w:rsid w:val="00BA573D"/>
    <w:rsid w:val="00BA63CC"/>
    <w:rsid w:val="00BA66EA"/>
    <w:rsid w:val="00BB1DA2"/>
    <w:rsid w:val="00BB25E5"/>
    <w:rsid w:val="00BB2984"/>
    <w:rsid w:val="00BB6F8F"/>
    <w:rsid w:val="00BC1199"/>
    <w:rsid w:val="00BC2525"/>
    <w:rsid w:val="00BC3C45"/>
    <w:rsid w:val="00BC48CB"/>
    <w:rsid w:val="00BC4AD8"/>
    <w:rsid w:val="00BD0DA9"/>
    <w:rsid w:val="00BD44C4"/>
    <w:rsid w:val="00BE2187"/>
    <w:rsid w:val="00BE634C"/>
    <w:rsid w:val="00BE74DE"/>
    <w:rsid w:val="00BF08C4"/>
    <w:rsid w:val="00BF29DB"/>
    <w:rsid w:val="00BF336A"/>
    <w:rsid w:val="00BF39A8"/>
    <w:rsid w:val="00BF3CDC"/>
    <w:rsid w:val="00BF5A67"/>
    <w:rsid w:val="00C012AB"/>
    <w:rsid w:val="00C0143A"/>
    <w:rsid w:val="00C05A0D"/>
    <w:rsid w:val="00C07054"/>
    <w:rsid w:val="00C07D93"/>
    <w:rsid w:val="00C1079C"/>
    <w:rsid w:val="00C13471"/>
    <w:rsid w:val="00C13580"/>
    <w:rsid w:val="00C14135"/>
    <w:rsid w:val="00C15009"/>
    <w:rsid w:val="00C1589E"/>
    <w:rsid w:val="00C164E7"/>
    <w:rsid w:val="00C20EF1"/>
    <w:rsid w:val="00C21927"/>
    <w:rsid w:val="00C21CA4"/>
    <w:rsid w:val="00C21FBE"/>
    <w:rsid w:val="00C24F34"/>
    <w:rsid w:val="00C2514C"/>
    <w:rsid w:val="00C25A60"/>
    <w:rsid w:val="00C439FC"/>
    <w:rsid w:val="00C43A4A"/>
    <w:rsid w:val="00C4599B"/>
    <w:rsid w:val="00C45E71"/>
    <w:rsid w:val="00C473B1"/>
    <w:rsid w:val="00C5143E"/>
    <w:rsid w:val="00C51606"/>
    <w:rsid w:val="00C66808"/>
    <w:rsid w:val="00C67F5B"/>
    <w:rsid w:val="00C71B01"/>
    <w:rsid w:val="00C74E8D"/>
    <w:rsid w:val="00C76848"/>
    <w:rsid w:val="00C80502"/>
    <w:rsid w:val="00C83551"/>
    <w:rsid w:val="00C84B9D"/>
    <w:rsid w:val="00C87DD3"/>
    <w:rsid w:val="00C900B2"/>
    <w:rsid w:val="00C90421"/>
    <w:rsid w:val="00C90872"/>
    <w:rsid w:val="00C91A9C"/>
    <w:rsid w:val="00C91DD0"/>
    <w:rsid w:val="00C94317"/>
    <w:rsid w:val="00C9486C"/>
    <w:rsid w:val="00C95451"/>
    <w:rsid w:val="00CA352A"/>
    <w:rsid w:val="00CA3BA1"/>
    <w:rsid w:val="00CA553F"/>
    <w:rsid w:val="00CB08A8"/>
    <w:rsid w:val="00CB26CB"/>
    <w:rsid w:val="00CB277B"/>
    <w:rsid w:val="00CB2C2E"/>
    <w:rsid w:val="00CB474B"/>
    <w:rsid w:val="00CC064A"/>
    <w:rsid w:val="00CC0ED6"/>
    <w:rsid w:val="00CC2313"/>
    <w:rsid w:val="00CC2710"/>
    <w:rsid w:val="00CC2F59"/>
    <w:rsid w:val="00CC3CCF"/>
    <w:rsid w:val="00CC51DA"/>
    <w:rsid w:val="00CD0A45"/>
    <w:rsid w:val="00CD4ACB"/>
    <w:rsid w:val="00CD52BA"/>
    <w:rsid w:val="00CD536C"/>
    <w:rsid w:val="00CD56B2"/>
    <w:rsid w:val="00CD584F"/>
    <w:rsid w:val="00CD66F5"/>
    <w:rsid w:val="00CD7FB9"/>
    <w:rsid w:val="00CE0DA1"/>
    <w:rsid w:val="00CF0F41"/>
    <w:rsid w:val="00CF2130"/>
    <w:rsid w:val="00CF24BE"/>
    <w:rsid w:val="00CF3A9A"/>
    <w:rsid w:val="00CF797F"/>
    <w:rsid w:val="00D0014B"/>
    <w:rsid w:val="00D01FA1"/>
    <w:rsid w:val="00D02B78"/>
    <w:rsid w:val="00D02FCE"/>
    <w:rsid w:val="00D03186"/>
    <w:rsid w:val="00D04E6C"/>
    <w:rsid w:val="00D05D79"/>
    <w:rsid w:val="00D06057"/>
    <w:rsid w:val="00D1025A"/>
    <w:rsid w:val="00D138AF"/>
    <w:rsid w:val="00D1514F"/>
    <w:rsid w:val="00D169A4"/>
    <w:rsid w:val="00D178D9"/>
    <w:rsid w:val="00D216FC"/>
    <w:rsid w:val="00D231BD"/>
    <w:rsid w:val="00D2390B"/>
    <w:rsid w:val="00D243C5"/>
    <w:rsid w:val="00D251A9"/>
    <w:rsid w:val="00D33A96"/>
    <w:rsid w:val="00D36081"/>
    <w:rsid w:val="00D474CB"/>
    <w:rsid w:val="00D479D5"/>
    <w:rsid w:val="00D50E8F"/>
    <w:rsid w:val="00D514FB"/>
    <w:rsid w:val="00D5169C"/>
    <w:rsid w:val="00D51BEF"/>
    <w:rsid w:val="00D56E70"/>
    <w:rsid w:val="00D60161"/>
    <w:rsid w:val="00D63DA1"/>
    <w:rsid w:val="00D656F5"/>
    <w:rsid w:val="00D66F4E"/>
    <w:rsid w:val="00D67749"/>
    <w:rsid w:val="00D70838"/>
    <w:rsid w:val="00D7124D"/>
    <w:rsid w:val="00D740EC"/>
    <w:rsid w:val="00D75622"/>
    <w:rsid w:val="00D75B22"/>
    <w:rsid w:val="00D76A9A"/>
    <w:rsid w:val="00D77295"/>
    <w:rsid w:val="00D801A8"/>
    <w:rsid w:val="00D81F52"/>
    <w:rsid w:val="00D85B78"/>
    <w:rsid w:val="00D86380"/>
    <w:rsid w:val="00D86659"/>
    <w:rsid w:val="00D903DF"/>
    <w:rsid w:val="00D9058C"/>
    <w:rsid w:val="00D91D3E"/>
    <w:rsid w:val="00D93E35"/>
    <w:rsid w:val="00D94F4B"/>
    <w:rsid w:val="00D9596E"/>
    <w:rsid w:val="00DA0952"/>
    <w:rsid w:val="00DA2D45"/>
    <w:rsid w:val="00DA31F6"/>
    <w:rsid w:val="00DA473B"/>
    <w:rsid w:val="00DA5885"/>
    <w:rsid w:val="00DA7CB0"/>
    <w:rsid w:val="00DB0BD4"/>
    <w:rsid w:val="00DB3440"/>
    <w:rsid w:val="00DB35AF"/>
    <w:rsid w:val="00DB3910"/>
    <w:rsid w:val="00DB438F"/>
    <w:rsid w:val="00DC0A95"/>
    <w:rsid w:val="00DC5C95"/>
    <w:rsid w:val="00DD617F"/>
    <w:rsid w:val="00DD7313"/>
    <w:rsid w:val="00DE1F55"/>
    <w:rsid w:val="00DE20B9"/>
    <w:rsid w:val="00DE3559"/>
    <w:rsid w:val="00DE4658"/>
    <w:rsid w:val="00DE514C"/>
    <w:rsid w:val="00DE5FA3"/>
    <w:rsid w:val="00DE60D1"/>
    <w:rsid w:val="00DE630D"/>
    <w:rsid w:val="00DF27E3"/>
    <w:rsid w:val="00DF3727"/>
    <w:rsid w:val="00DF5B30"/>
    <w:rsid w:val="00DF6D1C"/>
    <w:rsid w:val="00DF7005"/>
    <w:rsid w:val="00E02A68"/>
    <w:rsid w:val="00E03A6C"/>
    <w:rsid w:val="00E0796A"/>
    <w:rsid w:val="00E126A0"/>
    <w:rsid w:val="00E13A2B"/>
    <w:rsid w:val="00E14B34"/>
    <w:rsid w:val="00E151A4"/>
    <w:rsid w:val="00E166F4"/>
    <w:rsid w:val="00E17A6D"/>
    <w:rsid w:val="00E22144"/>
    <w:rsid w:val="00E24E9B"/>
    <w:rsid w:val="00E31D8E"/>
    <w:rsid w:val="00E32F99"/>
    <w:rsid w:val="00E33BDE"/>
    <w:rsid w:val="00E3537F"/>
    <w:rsid w:val="00E3768F"/>
    <w:rsid w:val="00E41425"/>
    <w:rsid w:val="00E42FDA"/>
    <w:rsid w:val="00E44800"/>
    <w:rsid w:val="00E44EA7"/>
    <w:rsid w:val="00E45339"/>
    <w:rsid w:val="00E45E1A"/>
    <w:rsid w:val="00E45EFD"/>
    <w:rsid w:val="00E46C42"/>
    <w:rsid w:val="00E50313"/>
    <w:rsid w:val="00E50ED8"/>
    <w:rsid w:val="00E52797"/>
    <w:rsid w:val="00E60163"/>
    <w:rsid w:val="00E613A1"/>
    <w:rsid w:val="00E63A61"/>
    <w:rsid w:val="00E65579"/>
    <w:rsid w:val="00E70897"/>
    <w:rsid w:val="00E70AAC"/>
    <w:rsid w:val="00E70FF0"/>
    <w:rsid w:val="00E71D95"/>
    <w:rsid w:val="00E81493"/>
    <w:rsid w:val="00E83771"/>
    <w:rsid w:val="00E839F5"/>
    <w:rsid w:val="00E85DDE"/>
    <w:rsid w:val="00E861EA"/>
    <w:rsid w:val="00E911B5"/>
    <w:rsid w:val="00E93DA4"/>
    <w:rsid w:val="00E95785"/>
    <w:rsid w:val="00EA01BE"/>
    <w:rsid w:val="00EA09F6"/>
    <w:rsid w:val="00EA15F1"/>
    <w:rsid w:val="00EA1E5C"/>
    <w:rsid w:val="00EA4A11"/>
    <w:rsid w:val="00EA4E5F"/>
    <w:rsid w:val="00EA66DA"/>
    <w:rsid w:val="00EB0259"/>
    <w:rsid w:val="00EB13D5"/>
    <w:rsid w:val="00EB1B82"/>
    <w:rsid w:val="00EB3503"/>
    <w:rsid w:val="00EB76AF"/>
    <w:rsid w:val="00EC0AD9"/>
    <w:rsid w:val="00EC2940"/>
    <w:rsid w:val="00EC59A1"/>
    <w:rsid w:val="00EC5FD5"/>
    <w:rsid w:val="00EC677F"/>
    <w:rsid w:val="00EC6820"/>
    <w:rsid w:val="00EC7029"/>
    <w:rsid w:val="00ED09C1"/>
    <w:rsid w:val="00ED3BB9"/>
    <w:rsid w:val="00ED49A9"/>
    <w:rsid w:val="00ED54FB"/>
    <w:rsid w:val="00ED6D2F"/>
    <w:rsid w:val="00ED747C"/>
    <w:rsid w:val="00EE0900"/>
    <w:rsid w:val="00EE2D6A"/>
    <w:rsid w:val="00EE2E53"/>
    <w:rsid w:val="00EE431D"/>
    <w:rsid w:val="00EF36E2"/>
    <w:rsid w:val="00EF64BE"/>
    <w:rsid w:val="00EF6F79"/>
    <w:rsid w:val="00F01A3D"/>
    <w:rsid w:val="00F02AD6"/>
    <w:rsid w:val="00F0328C"/>
    <w:rsid w:val="00F05503"/>
    <w:rsid w:val="00F06AC5"/>
    <w:rsid w:val="00F06EE3"/>
    <w:rsid w:val="00F07D06"/>
    <w:rsid w:val="00F10B2F"/>
    <w:rsid w:val="00F10E9B"/>
    <w:rsid w:val="00F173EB"/>
    <w:rsid w:val="00F179D1"/>
    <w:rsid w:val="00F17D77"/>
    <w:rsid w:val="00F204E1"/>
    <w:rsid w:val="00F224B1"/>
    <w:rsid w:val="00F233DC"/>
    <w:rsid w:val="00F25399"/>
    <w:rsid w:val="00F25C4C"/>
    <w:rsid w:val="00F269EF"/>
    <w:rsid w:val="00F27454"/>
    <w:rsid w:val="00F31A51"/>
    <w:rsid w:val="00F31E30"/>
    <w:rsid w:val="00F40651"/>
    <w:rsid w:val="00F42AC2"/>
    <w:rsid w:val="00F44B54"/>
    <w:rsid w:val="00F46A00"/>
    <w:rsid w:val="00F47764"/>
    <w:rsid w:val="00F47966"/>
    <w:rsid w:val="00F5060E"/>
    <w:rsid w:val="00F52ACF"/>
    <w:rsid w:val="00F52D40"/>
    <w:rsid w:val="00F56EBB"/>
    <w:rsid w:val="00F57D4A"/>
    <w:rsid w:val="00F62E8D"/>
    <w:rsid w:val="00F664A9"/>
    <w:rsid w:val="00F66F92"/>
    <w:rsid w:val="00F7409D"/>
    <w:rsid w:val="00F75326"/>
    <w:rsid w:val="00F77210"/>
    <w:rsid w:val="00F831A2"/>
    <w:rsid w:val="00F86AC7"/>
    <w:rsid w:val="00F90B71"/>
    <w:rsid w:val="00F917D7"/>
    <w:rsid w:val="00F934A2"/>
    <w:rsid w:val="00FA07A5"/>
    <w:rsid w:val="00FA2184"/>
    <w:rsid w:val="00FA4FD5"/>
    <w:rsid w:val="00FA5F2D"/>
    <w:rsid w:val="00FA665C"/>
    <w:rsid w:val="00FA79F4"/>
    <w:rsid w:val="00FB1AF9"/>
    <w:rsid w:val="00FB3492"/>
    <w:rsid w:val="00FB3DC0"/>
    <w:rsid w:val="00FB648D"/>
    <w:rsid w:val="00FB75B7"/>
    <w:rsid w:val="00FC175E"/>
    <w:rsid w:val="00FC62F3"/>
    <w:rsid w:val="00FC6881"/>
    <w:rsid w:val="00FD2300"/>
    <w:rsid w:val="00FD2D29"/>
    <w:rsid w:val="00FD4BDF"/>
    <w:rsid w:val="00FD72F4"/>
    <w:rsid w:val="00FE14B5"/>
    <w:rsid w:val="00FE3295"/>
    <w:rsid w:val="00FE4AE9"/>
    <w:rsid w:val="00FE542C"/>
    <w:rsid w:val="00FE5A82"/>
    <w:rsid w:val="00FE7409"/>
    <w:rsid w:val="00FE7945"/>
    <w:rsid w:val="00FF2BDD"/>
    <w:rsid w:val="00FF415D"/>
    <w:rsid w:val="00FF4950"/>
    <w:rsid w:val="00FF6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38544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398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paragraph" w:styleId="Heading1">
    <w:name w:val="heading 1"/>
    <w:basedOn w:val="Normal"/>
    <w:next w:val="Normal"/>
    <w:link w:val="Heading1Char"/>
    <w:uiPriority w:val="9"/>
    <w:qFormat/>
    <w:rsid w:val="003130A3"/>
    <w:pPr>
      <w:keepNext/>
      <w:outlineLvl w:val="0"/>
    </w:pPr>
    <w:rPr>
      <w:b/>
      <w:bCs/>
      <w:sz w:val="3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025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uiPriority w:val="34"/>
    <w:qFormat/>
    <w:rsid w:val="00696C3A"/>
    <w:pPr>
      <w:ind w:left="720"/>
      <w:contextualSpacing/>
    </w:pPr>
  </w:style>
  <w:style w:type="table" w:styleId="TableGrid">
    <w:name w:val="Table Grid"/>
    <w:basedOn w:val="TableNormal"/>
    <w:uiPriority w:val="39"/>
    <w:rsid w:val="007205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05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056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205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056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67E3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737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378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130A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130A3"/>
    <w:rPr>
      <w:rFonts w:ascii="Times New Roman" w:eastAsia="Times New Roman" w:hAnsi="Times New Roman" w:cs="Times New Roman"/>
      <w:b/>
      <w:bCs/>
      <w:sz w:val="36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02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customStyle="1" w:styleId="LightShading1">
    <w:name w:val="Light Shading1"/>
    <w:basedOn w:val="TableNormal"/>
    <w:uiPriority w:val="60"/>
    <w:rsid w:val="00CC51DA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3A1A3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1A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5Dark-Accent1">
    <w:name w:val="Grid Table 5 Dark Accent 1"/>
    <w:basedOn w:val="TableNormal"/>
    <w:uiPriority w:val="50"/>
    <w:rsid w:val="00BC4AD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F5B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5B2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5B2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5B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5B24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rsid w:val="00F2745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44C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rsid w:val="00414A76"/>
    <w:pPr>
      <w:spacing w:before="100" w:beforeAutospacing="1" w:after="100" w:afterAutospacing="1"/>
    </w:pPr>
    <w:rPr>
      <w:rFonts w:eastAsia="SimSu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86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1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41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09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91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801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1513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978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0904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43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0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5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2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3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4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oleObject" Target="embeddings/oleObject1.bin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C74E07-D734-465E-B031-B3A5F97D6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bdulrahman Abdulaziz Abdulrahman Albarrak</cp:lastModifiedBy>
  <cp:revision>125</cp:revision>
  <cp:lastPrinted>2023-03-29T08:19:00Z</cp:lastPrinted>
  <dcterms:created xsi:type="dcterms:W3CDTF">2023-10-01T05:09:00Z</dcterms:created>
  <dcterms:modified xsi:type="dcterms:W3CDTF">2023-12-25T07:15:00Z</dcterms:modified>
</cp:coreProperties>
</file>